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32CA2" w14:textId="6E195EAE" w:rsidR="003C4685" w:rsidRDefault="00F87969" w:rsidP="00D304E5">
      <w:pPr>
        <w:rPr>
          <w:noProof/>
          <w:lang w:val="en-US" w:eastAsia="en-US"/>
        </w:rPr>
      </w:pPr>
      <w:r w:rsidRPr="00F87969">
        <w:rPr>
          <w:rFonts w:asciiTheme="majorHAnsi" w:hAnsiTheme="majorHAnsi" w:cstheme="majorHAnsi"/>
          <w:sz w:val="48"/>
          <w:szCs w:val="48"/>
          <w:lang w:val="en-US"/>
        </w:rPr>
        <w:t>Interface Design</w:t>
      </w:r>
      <w:r w:rsidR="00087222">
        <w:rPr>
          <w:rFonts w:asciiTheme="majorHAnsi" w:hAnsiTheme="majorHAnsi" w:cstheme="majorHAnsi"/>
          <w:sz w:val="48"/>
          <w:szCs w:val="48"/>
          <w:lang w:val="en-US"/>
        </w:rPr>
        <w:t xml:space="preserve"> (IDD) </w:t>
      </w:r>
      <w:r w:rsidRPr="00F87969">
        <w:rPr>
          <w:rFonts w:asciiTheme="majorHAnsi" w:hAnsiTheme="majorHAnsi" w:cstheme="majorHAnsi"/>
          <w:sz w:val="48"/>
          <w:szCs w:val="48"/>
          <w:lang w:val="en-US"/>
        </w:rPr>
        <w:t xml:space="preserve"> Description_Arrowhead_Zwave_System_Demonstrator_Thermostat</w:t>
      </w:r>
      <w:r w:rsidR="00AA385A">
        <w:rPr>
          <w:rFonts w:asciiTheme="majorHAnsi" w:hAnsiTheme="majorHAnsi" w:cstheme="majorHAnsi"/>
          <w:sz w:val="48"/>
          <w:szCs w:val="48"/>
          <w:lang w:val="en-US"/>
        </w:rPr>
        <w:t>s-SetPoint-</w:t>
      </w:r>
      <w:r w:rsidRPr="00F87969">
        <w:rPr>
          <w:rFonts w:asciiTheme="majorHAnsi" w:hAnsiTheme="majorHAnsi" w:cstheme="majorHAnsi"/>
          <w:sz w:val="48"/>
          <w:szCs w:val="48"/>
          <w:lang w:val="en-US"/>
        </w:rPr>
        <w:t>Service</w:t>
      </w:r>
    </w:p>
    <w:p w14:paraId="74D43916" w14:textId="77777777" w:rsidR="00322898" w:rsidRDefault="001009DA" w:rsidP="001009DA">
      <w:pPr>
        <w:tabs>
          <w:tab w:val="left" w:pos="5115"/>
        </w:tabs>
        <w:rPr>
          <w:noProof/>
          <w:lang w:val="en-US" w:eastAsia="en-US"/>
        </w:rPr>
      </w:pPr>
      <w:r>
        <w:rPr>
          <w:noProof/>
          <w:lang w:val="en-US" w:eastAsia="en-US"/>
        </w:rPr>
        <w:tab/>
      </w:r>
    </w:p>
    <w:p w14:paraId="0C9EF2F6" w14:textId="77777777" w:rsidR="00322898" w:rsidRDefault="00322898" w:rsidP="00D304E5">
      <w:pPr>
        <w:rPr>
          <w:noProof/>
          <w:lang w:val="en-US" w:eastAsia="en-US"/>
        </w:rPr>
      </w:pPr>
    </w:p>
    <w:p w14:paraId="48DB857C" w14:textId="77777777" w:rsidR="00322898" w:rsidRDefault="00322898" w:rsidP="00D304E5">
      <w:pPr>
        <w:rPr>
          <w:noProof/>
          <w:lang w:val="en-US" w:eastAsia="en-US"/>
        </w:rPr>
      </w:pPr>
    </w:p>
    <w:p w14:paraId="289CAFC7" w14:textId="77777777" w:rsidR="00322898" w:rsidRDefault="00322898" w:rsidP="00D304E5">
      <w:pPr>
        <w:rPr>
          <w:noProof/>
          <w:lang w:val="en-US" w:eastAsia="en-US"/>
        </w:rPr>
      </w:pPr>
    </w:p>
    <w:p w14:paraId="1E1034F2" w14:textId="77777777" w:rsidR="00322898" w:rsidRDefault="00322898" w:rsidP="00D304E5">
      <w:pPr>
        <w:rPr>
          <w:noProof/>
          <w:lang w:val="en-US" w:eastAsia="en-US"/>
        </w:rPr>
      </w:pPr>
    </w:p>
    <w:p w14:paraId="6ECBDE9C" w14:textId="77777777" w:rsidR="00322898" w:rsidRDefault="00322898" w:rsidP="00D304E5">
      <w:pPr>
        <w:rPr>
          <w:noProof/>
          <w:lang w:val="en-US" w:eastAsia="en-US"/>
        </w:rPr>
      </w:pPr>
    </w:p>
    <w:p w14:paraId="1E27F771" w14:textId="77777777" w:rsidR="00322898" w:rsidRDefault="00322898" w:rsidP="00D304E5">
      <w:pPr>
        <w:rPr>
          <w:noProof/>
          <w:lang w:val="en-US" w:eastAsia="en-US"/>
        </w:rPr>
      </w:pPr>
    </w:p>
    <w:p w14:paraId="7E4C6BC2" w14:textId="77777777" w:rsidR="00322898" w:rsidRDefault="00322898" w:rsidP="00D304E5">
      <w:pPr>
        <w:rPr>
          <w:noProof/>
          <w:lang w:val="en-US" w:eastAsia="en-US"/>
        </w:rPr>
      </w:pPr>
    </w:p>
    <w:p w14:paraId="54CEFD24" w14:textId="77777777" w:rsidR="00322898" w:rsidRDefault="00322898" w:rsidP="00D304E5">
      <w:pPr>
        <w:rPr>
          <w:noProof/>
          <w:lang w:val="en-US" w:eastAsia="en-US"/>
        </w:rPr>
      </w:pPr>
    </w:p>
    <w:p w14:paraId="23D23E19" w14:textId="77777777" w:rsidR="00322898" w:rsidRPr="00322898" w:rsidRDefault="00322898" w:rsidP="00D304E5">
      <w:pPr>
        <w:rPr>
          <w:noProof/>
          <w:lang w:val="en-GB" w:eastAsia="en-US"/>
        </w:rPr>
      </w:pPr>
    </w:p>
    <w:p w14:paraId="53A50DC3" w14:textId="77777777" w:rsidR="00945E96" w:rsidRPr="002C447C" w:rsidRDefault="00E05A57" w:rsidP="00D304E5">
      <w:pPr>
        <w:rPr>
          <w:lang w:val="en-US"/>
        </w:rPr>
        <w:sectPr w:rsidR="00945E96" w:rsidRPr="002C447C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3FF7DA83" wp14:editId="2286BA18">
                <wp:simplePos x="0" y="0"/>
                <wp:positionH relativeFrom="column">
                  <wp:posOffset>0</wp:posOffset>
                </wp:positionH>
                <wp:positionV relativeFrom="page">
                  <wp:posOffset>7037070</wp:posOffset>
                </wp:positionV>
                <wp:extent cx="5600700" cy="2334895"/>
                <wp:effectExtent l="0" t="0" r="0" b="8255"/>
                <wp:wrapSquare wrapText="bothSides"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334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FBA959" w14:textId="77777777" w:rsidR="002B76DA" w:rsidRPr="009A7920" w:rsidRDefault="002B76DA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679C8236" w14:textId="446BE62D" w:rsidR="00DE66D2" w:rsidRPr="002974CE" w:rsidRDefault="00DE66D2" w:rsidP="00DE66D2">
                            <w:pPr>
                              <w:rPr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document </w:t>
                            </w:r>
                            <w:r w:rsidR="00527D2D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provides 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Interface Design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Arrowhead compliant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Interfaces</w:t>
                            </w:r>
                            <w:r w:rsidR="00527D2D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="00527D2D">
                              <w:rPr>
                                <w:sz w:val="22"/>
                                <w:szCs w:val="22"/>
                                <w:lang w:val="en-US"/>
                              </w:rPr>
                              <w:t>Zwave</w:t>
                            </w:r>
                            <w:proofErr w:type="spellEnd"/>
                            <w:r w:rsidR="00527D2D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Thermostat Services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>.</w:t>
                            </w:r>
                          </w:p>
                          <w:p w14:paraId="719F4228" w14:textId="77777777" w:rsidR="002B76DA" w:rsidRPr="00D57CC2" w:rsidRDefault="002B76DA" w:rsidP="00DE66D2">
                            <w:pPr>
                              <w:rPr>
                                <w:rFonts w:ascii="Times" w:hAnsi="Times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7DA8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554.1pt;width:441pt;height:183.8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" filled="f" stroked="f">
                <v:textbox inset="0,0,0,0">
                  <w:txbxContent>
                    <w:p w14:paraId="0EFBA959" w14:textId="77777777" w:rsidR="002B76DA" w:rsidRPr="009A7920" w:rsidRDefault="002B76DA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679C8236" w14:textId="446BE62D" w:rsidR="00DE66D2" w:rsidRPr="002974CE" w:rsidRDefault="00DE66D2" w:rsidP="00DE66D2">
                      <w:pPr>
                        <w:rPr>
                          <w:sz w:val="22"/>
                          <w:szCs w:val="22"/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document </w:t>
                      </w:r>
                      <w:r w:rsidR="00527D2D">
                        <w:rPr>
                          <w:sz w:val="22"/>
                          <w:szCs w:val="22"/>
                          <w:lang w:val="en-US"/>
                        </w:rPr>
                        <w:t xml:space="preserve">provides 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Interface Design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of Arrowhead compliant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Interfaces</w:t>
                      </w:r>
                      <w:r w:rsidR="00527D2D">
                        <w:rPr>
                          <w:sz w:val="22"/>
                          <w:szCs w:val="22"/>
                          <w:lang w:val="en-US"/>
                        </w:rPr>
                        <w:t xml:space="preserve"> of </w:t>
                      </w:r>
                      <w:proofErr w:type="spellStart"/>
                      <w:r w:rsidR="00527D2D"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proofErr w:type="spellEnd"/>
                      <w:r w:rsidR="00527D2D">
                        <w:rPr>
                          <w:sz w:val="22"/>
                          <w:szCs w:val="22"/>
                          <w:lang w:val="en-US"/>
                        </w:rPr>
                        <w:t xml:space="preserve"> Thermostat Services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>.</w:t>
                      </w:r>
                    </w:p>
                    <w:p w14:paraId="719F4228" w14:textId="77777777" w:rsidR="002B76DA" w:rsidRPr="00D57CC2" w:rsidRDefault="002B76DA" w:rsidP="00DE66D2">
                      <w:pPr>
                        <w:rPr>
                          <w:rFonts w:ascii="Times" w:hAnsi="Times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7E0DD305" w14:textId="77777777" w:rsidR="00D304E5" w:rsidRPr="002C447C" w:rsidRDefault="00D304E5" w:rsidP="00D304E5">
      <w:pPr>
        <w:rPr>
          <w:rFonts w:ascii="Times New Roman" w:eastAsia="MS PGothic" w:hAnsi="Times New Roman" w:cs="Lucida Grande"/>
          <w:sz w:val="40"/>
          <w:szCs w:val="40"/>
          <w:lang w:val="en-US" w:eastAsia="en-US"/>
        </w:rPr>
      </w:pPr>
      <w:r w:rsidRPr="002C447C">
        <w:rPr>
          <w:rFonts w:ascii="Calibri" w:hAnsi="Calibri"/>
          <w:sz w:val="40"/>
          <w:szCs w:val="40"/>
          <w:lang w:val="en-US"/>
        </w:rPr>
        <w:lastRenderedPageBreak/>
        <w:t>Table of contents</w:t>
      </w:r>
    </w:p>
    <w:p w14:paraId="73655735" w14:textId="4E138DEE" w:rsidR="001009DA" w:rsidRDefault="007D44BF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r w:rsidRPr="008E4C0D">
        <w:rPr>
          <w:b w:val="0"/>
          <w:lang w:val="en-GB"/>
        </w:rPr>
        <w:fldChar w:fldCharType="begin"/>
      </w:r>
      <w:r w:rsidR="001009DA" w:rsidRPr="008E4C0D">
        <w:rPr>
          <w:b w:val="0"/>
          <w:lang w:val="en-GB"/>
        </w:rPr>
        <w:instrText xml:space="preserve"> TOC \h \z \t "Rubrik 1;2;Rubrik 2;3;Rubrik 3;4;Rubrik;1" </w:instrText>
      </w:r>
      <w:r w:rsidRPr="008E4C0D">
        <w:rPr>
          <w:b w:val="0"/>
          <w:lang w:val="en-GB"/>
        </w:rPr>
        <w:fldChar w:fldCharType="separate"/>
      </w:r>
      <w:hyperlink w:anchor="_Toc377455180" w:history="1">
        <w:r w:rsidR="001009DA" w:rsidRPr="00115175">
          <w:rPr>
            <w:rStyle w:val="Hyperlink"/>
            <w:noProof/>
            <w:lang w:val="en-US"/>
          </w:rPr>
          <w:t>1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 Design Description Overview</w:t>
        </w:r>
        <w:r w:rsidR="001009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C10A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1CF77C7" w14:textId="61A8DDFA" w:rsidR="001009DA" w:rsidRDefault="002F229B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1" w:history="1">
        <w:r w:rsidR="001009DA" w:rsidRPr="00115175">
          <w:rPr>
            <w:rStyle w:val="Hyperlink"/>
            <w:noProof/>
            <w:lang w:val="en-US"/>
          </w:rPr>
          <w:t>2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1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8C10AC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5F32D9F1" w14:textId="3EE30C7A" w:rsidR="001009DA" w:rsidRDefault="002F229B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2" w:history="1">
        <w:r w:rsidR="001009DA" w:rsidRPr="00115175">
          <w:rPr>
            <w:rStyle w:val="Hyperlink"/>
            <w:noProof/>
            <w:lang w:val="en-US"/>
          </w:rPr>
          <w:t>3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formation Model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2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8C10AC">
          <w:rPr>
            <w:b w:val="0"/>
            <w:bCs/>
            <w:noProof/>
            <w:webHidden/>
            <w:lang w:val="en-US"/>
          </w:rPr>
          <w:t>Error! Bookmark not defined.</w:t>
        </w:r>
        <w:r w:rsidR="007D44BF">
          <w:rPr>
            <w:noProof/>
            <w:webHidden/>
          </w:rPr>
          <w:fldChar w:fldCharType="end"/>
        </w:r>
      </w:hyperlink>
    </w:p>
    <w:p w14:paraId="3CDFEBC9" w14:textId="4F38638D" w:rsidR="001009DA" w:rsidRDefault="002F229B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3" w:history="1">
        <w:r w:rsidR="001009DA" w:rsidRPr="00115175">
          <w:rPr>
            <w:rStyle w:val="Hyperlink"/>
            <w:noProof/>
            <w:lang w:val="en-US"/>
          </w:rPr>
          <w:t>4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feren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3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8C10AC">
          <w:rPr>
            <w:b w:val="0"/>
            <w:bCs/>
            <w:noProof/>
            <w:webHidden/>
            <w:lang w:val="en-US"/>
          </w:rPr>
          <w:t>Error! Bookmark not defined.</w:t>
        </w:r>
        <w:r w:rsidR="007D44BF">
          <w:rPr>
            <w:noProof/>
            <w:webHidden/>
          </w:rPr>
          <w:fldChar w:fldCharType="end"/>
        </w:r>
      </w:hyperlink>
    </w:p>
    <w:p w14:paraId="756553CF" w14:textId="329326A9" w:rsidR="001009DA" w:rsidRDefault="002F229B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4" w:history="1">
        <w:r w:rsidR="001009DA" w:rsidRPr="00115175">
          <w:rPr>
            <w:rStyle w:val="Hyperlink"/>
            <w:noProof/>
            <w:lang w:val="en-US"/>
          </w:rPr>
          <w:t>5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vision history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4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8C10AC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4B4D2B94" w14:textId="511CEDCD" w:rsidR="001009DA" w:rsidRDefault="002F229B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5" w:history="1">
        <w:r w:rsidR="001009DA" w:rsidRPr="00115175">
          <w:rPr>
            <w:rStyle w:val="Hyperlink"/>
            <w:noProof/>
            <w:lang w:val="en-US"/>
          </w:rPr>
          <w:t>5.1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Amendment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5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8C10AC">
          <w:rPr>
            <w:noProof/>
            <w:webHidden/>
          </w:rPr>
          <w:t>5</w:t>
        </w:r>
        <w:r w:rsidR="007D44BF">
          <w:rPr>
            <w:noProof/>
            <w:webHidden/>
          </w:rPr>
          <w:fldChar w:fldCharType="end"/>
        </w:r>
      </w:hyperlink>
    </w:p>
    <w:p w14:paraId="6A8D9E83" w14:textId="5108598F" w:rsidR="001009DA" w:rsidRDefault="002F229B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6" w:history="1"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5.2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Quality Assurance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6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8C10AC">
          <w:rPr>
            <w:noProof/>
            <w:webHidden/>
          </w:rPr>
          <w:t>5</w:t>
        </w:r>
        <w:r w:rsidR="007D44BF">
          <w:rPr>
            <w:noProof/>
            <w:webHidden/>
          </w:rPr>
          <w:fldChar w:fldCharType="end"/>
        </w:r>
      </w:hyperlink>
    </w:p>
    <w:p w14:paraId="5606E7F2" w14:textId="77777777" w:rsidR="007B2395" w:rsidRPr="002C447C" w:rsidRDefault="007D44BF" w:rsidP="001009DA">
      <w:pPr>
        <w:tabs>
          <w:tab w:val="right" w:leader="dot" w:pos="8080"/>
        </w:tabs>
        <w:rPr>
          <w:lang w:val="en-US"/>
        </w:rPr>
      </w:pPr>
      <w:r w:rsidRPr="008E4C0D">
        <w:rPr>
          <w:rFonts w:ascii="Calibri" w:eastAsia="MS PGothic" w:hAnsi="Calibri" w:cs="Lucida Grande"/>
          <w:b/>
          <w:sz w:val="20"/>
          <w:szCs w:val="22"/>
          <w:lang w:val="en-GB" w:eastAsia="en-US"/>
        </w:rPr>
        <w:fldChar w:fldCharType="end"/>
      </w:r>
    </w:p>
    <w:p w14:paraId="61FD1F61" w14:textId="77777777" w:rsidR="001009DA" w:rsidRDefault="001009DA">
      <w:pPr>
        <w:rPr>
          <w:rFonts w:ascii="Calibri" w:eastAsia="MS PGothic" w:hAnsi="Calibri" w:cs="Lucida Grande"/>
          <w:sz w:val="48"/>
          <w:szCs w:val="48"/>
          <w:lang w:val="en-US" w:eastAsia="en-US"/>
        </w:rPr>
      </w:pPr>
      <w:bookmarkStart w:id="0" w:name="_Toc377455180"/>
      <w:r>
        <w:rPr>
          <w:lang w:val="en-US"/>
        </w:rPr>
        <w:br w:type="page"/>
      </w:r>
    </w:p>
    <w:p w14:paraId="46A9BEBB" w14:textId="7A4FFF2F" w:rsidR="002C447C" w:rsidRDefault="00E379F9" w:rsidP="002C447C">
      <w:pPr>
        <w:pStyle w:val="Title"/>
        <w:rPr>
          <w:lang w:val="en-US"/>
        </w:rPr>
      </w:pPr>
      <w:r>
        <w:rPr>
          <w:lang w:val="en-US"/>
        </w:rPr>
        <w:lastRenderedPageBreak/>
        <w:t xml:space="preserve">Interface Design Description </w:t>
      </w:r>
      <w:r w:rsidR="00942844">
        <w:rPr>
          <w:lang w:val="en-US"/>
        </w:rPr>
        <w:t>Overview</w:t>
      </w:r>
      <w:bookmarkEnd w:id="0"/>
    </w:p>
    <w:p w14:paraId="05C81D42" w14:textId="2DBC4A2C" w:rsidR="00DF7E02" w:rsidRDefault="00DF7E02" w:rsidP="00527D2D">
      <w:pPr>
        <w:pStyle w:val="BodyText"/>
      </w:pPr>
      <w:r>
        <w:t>This document describes the services provided by Thermostat Valve with REST interface. This interface uses HTTPs.</w:t>
      </w:r>
    </w:p>
    <w:p w14:paraId="2B7643DE" w14:textId="731652DE" w:rsidR="00675B14" w:rsidRDefault="00675B14" w:rsidP="00527D2D">
      <w:pPr>
        <w:pStyle w:val="BodyText"/>
      </w:pPr>
    </w:p>
    <w:p w14:paraId="69170EFE" w14:textId="77777777" w:rsidR="00DF7E02" w:rsidRPr="00D57CC2" w:rsidRDefault="00DF7E02" w:rsidP="00DF7E02">
      <w:pPr>
        <w:pStyle w:val="Caption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8"/>
        <w:gridCol w:w="6003"/>
      </w:tblGrid>
      <w:tr w:rsidR="00DF7E02" w14:paraId="24227EA0" w14:textId="77777777" w:rsidTr="00766580">
        <w:tc>
          <w:tcPr>
            <w:tcW w:w="2768" w:type="dxa"/>
            <w:shd w:val="clear" w:color="auto" w:fill="D9D9D9" w:themeFill="background1" w:themeFillShade="D9"/>
          </w:tcPr>
          <w:p w14:paraId="34A711F2" w14:textId="77777777" w:rsidR="00DF7E02" w:rsidRPr="0056740D" w:rsidRDefault="00DF7E02" w:rsidP="00766580">
            <w:pPr>
              <w:rPr>
                <w:b/>
              </w:rPr>
            </w:pPr>
            <w:r>
              <w:rPr>
                <w:b/>
              </w:rPr>
              <w:t xml:space="preserve">Service </w:t>
            </w:r>
            <w:proofErr w:type="spellStart"/>
            <w:r>
              <w:rPr>
                <w:b/>
              </w:rPr>
              <w:t>description</w:t>
            </w:r>
            <w:proofErr w:type="spellEnd"/>
          </w:p>
        </w:tc>
        <w:tc>
          <w:tcPr>
            <w:tcW w:w="6003" w:type="dxa"/>
            <w:shd w:val="clear" w:color="auto" w:fill="D9D9D9" w:themeFill="background1" w:themeFillShade="D9"/>
          </w:tcPr>
          <w:p w14:paraId="08684B6E" w14:textId="77777777" w:rsidR="00DF7E02" w:rsidRPr="00792A4B" w:rsidRDefault="00DF7E02" w:rsidP="00766580">
            <w:pPr>
              <w:rPr>
                <w:b/>
              </w:rPr>
            </w:pPr>
            <w:proofErr w:type="spellStart"/>
            <w:r w:rsidRPr="00792A4B">
              <w:rPr>
                <w:b/>
              </w:rPr>
              <w:t>Path</w:t>
            </w:r>
            <w:proofErr w:type="spellEnd"/>
          </w:p>
        </w:tc>
      </w:tr>
      <w:tr w:rsidR="00DF7E02" w14:paraId="7FD48F95" w14:textId="77777777" w:rsidTr="00766580">
        <w:tc>
          <w:tcPr>
            <w:tcW w:w="2768" w:type="dxa"/>
          </w:tcPr>
          <w:p w14:paraId="5A60746C" w14:textId="5A700269" w:rsidR="00DF7E02" w:rsidRPr="00792A4B" w:rsidRDefault="004505C6" w:rsidP="00766580">
            <w:r>
              <w:t>get-</w:t>
            </w:r>
            <w:proofErr w:type="spellStart"/>
            <w:r w:rsidR="00DF7E02">
              <w:t>setpoint</w:t>
            </w:r>
            <w:proofErr w:type="spellEnd"/>
          </w:p>
        </w:tc>
        <w:tc>
          <w:tcPr>
            <w:tcW w:w="6003" w:type="dxa"/>
          </w:tcPr>
          <w:p w14:paraId="415F4B32" w14:textId="77777777" w:rsidR="00DF7E02" w:rsidRPr="0056740D" w:rsidRDefault="00DF7E02" w:rsidP="00766580">
            <w:pPr>
              <w:rPr>
                <w:rFonts w:ascii="Courier New" w:hAnsi="Courier New" w:cs="Courier New"/>
              </w:rPr>
            </w:pPr>
          </w:p>
        </w:tc>
      </w:tr>
      <w:tr w:rsidR="00DF7E02" w14:paraId="0F661F6D" w14:textId="77777777" w:rsidTr="00766580">
        <w:tc>
          <w:tcPr>
            <w:tcW w:w="2768" w:type="dxa"/>
          </w:tcPr>
          <w:p w14:paraId="5C581DDF" w14:textId="3AD57817" w:rsidR="00DF7E02" w:rsidRDefault="004505C6" w:rsidP="00766580">
            <w:r>
              <w:t>Set-</w:t>
            </w:r>
            <w:proofErr w:type="spellStart"/>
            <w:r>
              <w:t>setpoint</w:t>
            </w:r>
            <w:proofErr w:type="spellEnd"/>
          </w:p>
        </w:tc>
        <w:tc>
          <w:tcPr>
            <w:tcW w:w="6003" w:type="dxa"/>
          </w:tcPr>
          <w:p w14:paraId="3B7EED65" w14:textId="77777777" w:rsidR="00DF7E02" w:rsidRPr="0056740D" w:rsidRDefault="00DF7E0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5BD04301" w14:textId="77777777" w:rsidR="00DF7E02" w:rsidRDefault="00DF7E02" w:rsidP="00527D2D">
      <w:pPr>
        <w:pStyle w:val="BodyText"/>
      </w:pPr>
    </w:p>
    <w:p w14:paraId="5FA77639" w14:textId="77777777" w:rsidR="00DF7E02" w:rsidRPr="00BB7330" w:rsidRDefault="00DF7E02" w:rsidP="00DF7E02">
      <w:pPr>
        <w:pStyle w:val="Caption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8"/>
        <w:gridCol w:w="5993"/>
      </w:tblGrid>
      <w:tr w:rsidR="00DF7E02" w14:paraId="15D84390" w14:textId="77777777" w:rsidTr="00766580">
        <w:tc>
          <w:tcPr>
            <w:tcW w:w="2778" w:type="dxa"/>
            <w:shd w:val="clear" w:color="auto" w:fill="D9D9D9" w:themeFill="background1" w:themeFillShade="D9"/>
          </w:tcPr>
          <w:p w14:paraId="366F4206" w14:textId="77777777" w:rsidR="00DF7E02" w:rsidRPr="0056740D" w:rsidRDefault="00DF7E02" w:rsidP="00766580">
            <w:pPr>
              <w:rPr>
                <w:b/>
              </w:rPr>
            </w:pPr>
            <w:r>
              <w:rPr>
                <w:b/>
              </w:rPr>
              <w:t xml:space="preserve">Communication </w:t>
            </w:r>
            <w:proofErr w:type="spellStart"/>
            <w:r>
              <w:rPr>
                <w:b/>
              </w:rPr>
              <w:t>Profile</w:t>
            </w:r>
            <w:proofErr w:type="spellEnd"/>
          </w:p>
        </w:tc>
        <w:tc>
          <w:tcPr>
            <w:tcW w:w="5993" w:type="dxa"/>
            <w:shd w:val="clear" w:color="auto" w:fill="D9D9D9" w:themeFill="background1" w:themeFillShade="D9"/>
          </w:tcPr>
          <w:p w14:paraId="6544A76F" w14:textId="77777777" w:rsidR="00DF7E02" w:rsidRPr="00792A4B" w:rsidRDefault="00DF7E02" w:rsidP="00766580">
            <w:pPr>
              <w:rPr>
                <w:b/>
              </w:rPr>
            </w:pPr>
            <w:proofErr w:type="spellStart"/>
            <w:r w:rsidRPr="00792A4B">
              <w:rPr>
                <w:b/>
              </w:rPr>
              <w:t>Path</w:t>
            </w:r>
            <w:proofErr w:type="spellEnd"/>
          </w:p>
        </w:tc>
      </w:tr>
      <w:tr w:rsidR="00DF7E02" w14:paraId="43978C45" w14:textId="77777777" w:rsidTr="00766580">
        <w:tc>
          <w:tcPr>
            <w:tcW w:w="2778" w:type="dxa"/>
          </w:tcPr>
          <w:p w14:paraId="24A4B6EB" w14:textId="77777777" w:rsidR="00DF7E02" w:rsidRPr="00792A4B" w:rsidRDefault="00DF7E02" w:rsidP="00766580">
            <w:r>
              <w:t>REST-JSON-TLS</w:t>
            </w:r>
          </w:p>
        </w:tc>
        <w:tc>
          <w:tcPr>
            <w:tcW w:w="5993" w:type="dxa"/>
          </w:tcPr>
          <w:p w14:paraId="5E0A1369" w14:textId="77777777" w:rsidR="00DF7E02" w:rsidRPr="0056740D" w:rsidRDefault="00DF7E0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27ED06D7" w14:textId="77777777" w:rsidR="00DF7E02" w:rsidRDefault="00DF7E02" w:rsidP="00527D2D">
      <w:pPr>
        <w:pStyle w:val="BodyText"/>
      </w:pPr>
    </w:p>
    <w:p w14:paraId="73565CED" w14:textId="0AC68A5E" w:rsidR="00384DA3" w:rsidRDefault="00384DA3" w:rsidP="00384DA3">
      <w:pPr>
        <w:pStyle w:val="Title"/>
        <w:rPr>
          <w:lang w:val="en-US"/>
        </w:rPr>
      </w:pPr>
      <w:bookmarkStart w:id="1" w:name="_Toc377455181"/>
      <w:r>
        <w:rPr>
          <w:lang w:val="en-US"/>
        </w:rPr>
        <w:t>Interfaces</w:t>
      </w:r>
      <w:bookmarkEnd w:id="1"/>
    </w:p>
    <w:p w14:paraId="4B2C1C6E" w14:textId="01A6589B" w:rsidR="00DF7E02" w:rsidRDefault="00527D2D" w:rsidP="00527D2D">
      <w:pPr>
        <w:pStyle w:val="BodyText"/>
      </w:pPr>
      <w:bookmarkStart w:id="2" w:name="_Hlk66951669"/>
      <w:proofErr w:type="spellStart"/>
      <w:r w:rsidRPr="00527D2D">
        <w:rPr>
          <w:b/>
          <w:bCs/>
        </w:rPr>
        <w:t>GetSetPoint</w:t>
      </w:r>
      <w:proofErr w:type="spellEnd"/>
      <w:r>
        <w:t>:</w:t>
      </w:r>
    </w:p>
    <w:bookmarkEnd w:id="2"/>
    <w:p w14:paraId="0EB1F090" w14:textId="77777777" w:rsidR="00527D2D" w:rsidRDefault="00DF7E02" w:rsidP="00527D2D">
      <w:pPr>
        <w:pStyle w:val="BodyText"/>
      </w:pPr>
      <w:r>
        <w:t>The base URL for the request is:</w:t>
      </w:r>
    </w:p>
    <w:p w14:paraId="764B75E2" w14:textId="1384D58A" w:rsidR="00DF7E02" w:rsidRDefault="00DF7E02" w:rsidP="00527D2D">
      <w:pPr>
        <w:pStyle w:val="BodyText"/>
      </w:pPr>
      <w:r w:rsidRPr="00F55D99">
        <w:t>https://&lt;host&gt;:&lt;port&gt;/</w:t>
      </w:r>
      <w:r>
        <w:t>zwave</w:t>
      </w:r>
    </w:p>
    <w:tbl>
      <w:tblPr>
        <w:tblStyle w:val="TableGrid"/>
        <w:tblpPr w:leftFromText="141" w:rightFromText="141" w:vertAnchor="text" w:horzAnchor="margin" w:tblpXSpec="center" w:tblpY="191"/>
        <w:tblW w:w="9534" w:type="dxa"/>
        <w:tblLayout w:type="fixed"/>
        <w:tblLook w:val="04A0" w:firstRow="1" w:lastRow="0" w:firstColumn="1" w:lastColumn="0" w:noHBand="0" w:noVBand="1"/>
      </w:tblPr>
      <w:tblGrid>
        <w:gridCol w:w="1345"/>
        <w:gridCol w:w="1350"/>
        <w:gridCol w:w="900"/>
        <w:gridCol w:w="1620"/>
        <w:gridCol w:w="1260"/>
        <w:gridCol w:w="3059"/>
      </w:tblGrid>
      <w:tr w:rsidR="00DF7E02" w:rsidRPr="008A63F4" w14:paraId="4059F25B" w14:textId="77777777" w:rsidTr="00384DA3">
        <w:trPr>
          <w:trHeight w:val="607"/>
        </w:trPr>
        <w:tc>
          <w:tcPr>
            <w:tcW w:w="1345" w:type="dxa"/>
            <w:shd w:val="clear" w:color="auto" w:fill="D9D9D9" w:themeFill="background1" w:themeFillShade="D9"/>
          </w:tcPr>
          <w:p w14:paraId="47F65BB5" w14:textId="77777777" w:rsidR="00DF7E02" w:rsidRPr="008A63F4" w:rsidRDefault="00DF7E02" w:rsidP="00527D2D">
            <w:pPr>
              <w:pStyle w:val="BodyText"/>
            </w:pPr>
            <w:r w:rsidRPr="008A63F4">
              <w:t>Function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1290B4A" w14:textId="77777777" w:rsidR="00DF7E02" w:rsidRPr="008A63F4" w:rsidRDefault="00DF7E02" w:rsidP="00527D2D">
            <w:pPr>
              <w:pStyle w:val="BodyText"/>
            </w:pPr>
            <w:r>
              <w:t xml:space="preserve">URL </w:t>
            </w:r>
            <w:proofErr w:type="spellStart"/>
            <w:r>
              <w:t>subpath</w:t>
            </w:r>
            <w:proofErr w:type="spellEnd"/>
          </w:p>
        </w:tc>
        <w:tc>
          <w:tcPr>
            <w:tcW w:w="900" w:type="dxa"/>
            <w:shd w:val="clear" w:color="auto" w:fill="D9D9D9" w:themeFill="background1" w:themeFillShade="D9"/>
          </w:tcPr>
          <w:p w14:paraId="2EA2FC3C" w14:textId="77777777" w:rsidR="00DF7E02" w:rsidRPr="008A63F4" w:rsidRDefault="00DF7E02" w:rsidP="00527D2D">
            <w:pPr>
              <w:pStyle w:val="BodyText"/>
            </w:pPr>
            <w:r w:rsidRPr="008A63F4">
              <w:t>Method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DB36848" w14:textId="77777777" w:rsidR="00DF7E02" w:rsidRPr="008A63F4" w:rsidRDefault="00DF7E02" w:rsidP="00527D2D">
            <w:pPr>
              <w:pStyle w:val="BodyText"/>
            </w:pPr>
            <w:r w:rsidRPr="008A63F4"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6B46DDF" w14:textId="77777777" w:rsidR="00DF7E02" w:rsidRPr="008A63F4" w:rsidRDefault="00DF7E02" w:rsidP="00527D2D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3059" w:type="dxa"/>
            <w:shd w:val="clear" w:color="auto" w:fill="D9D9D9" w:themeFill="background1" w:themeFillShade="D9"/>
          </w:tcPr>
          <w:p w14:paraId="72E7C413" w14:textId="77777777" w:rsidR="00DF7E02" w:rsidRPr="00452819" w:rsidRDefault="00DF7E02" w:rsidP="00527D2D">
            <w:pPr>
              <w:pStyle w:val="BodyText"/>
            </w:pPr>
            <w:r>
              <w:t>Description</w:t>
            </w:r>
          </w:p>
        </w:tc>
      </w:tr>
      <w:tr w:rsidR="00DF7E02" w:rsidRPr="004505C6" w14:paraId="1418C3BE" w14:textId="77777777" w:rsidTr="00384DA3">
        <w:trPr>
          <w:trHeight w:val="903"/>
        </w:trPr>
        <w:tc>
          <w:tcPr>
            <w:tcW w:w="1345" w:type="dxa"/>
          </w:tcPr>
          <w:p w14:paraId="55B364CC" w14:textId="29BA9CAF" w:rsidR="00DF7E02" w:rsidRPr="007D1D8C" w:rsidRDefault="00527D2D" w:rsidP="00527D2D">
            <w:pPr>
              <w:pStyle w:val="BodyText"/>
            </w:pPr>
            <w:proofErr w:type="spellStart"/>
            <w:r>
              <w:t>GetSetPoint</w:t>
            </w:r>
            <w:proofErr w:type="spellEnd"/>
          </w:p>
        </w:tc>
        <w:tc>
          <w:tcPr>
            <w:tcW w:w="1350" w:type="dxa"/>
          </w:tcPr>
          <w:p w14:paraId="0944FED4" w14:textId="0F683EF5" w:rsidR="00527D2D" w:rsidRDefault="00DF7E02" w:rsidP="00527D2D">
            <w:pPr>
              <w:pStyle w:val="BodyText"/>
            </w:pPr>
            <w:r w:rsidRPr="007D1D8C">
              <w:t>“</w:t>
            </w:r>
            <w:r w:rsidR="00527D2D">
              <w:t>/thermostats/</w:t>
            </w:r>
            <w:r w:rsidR="004505C6">
              <w:t>get-</w:t>
            </w:r>
            <w:r w:rsidR="00527D2D">
              <w:t>setpoint/</w:t>
            </w:r>
            <w:r w:rsidR="008C10AC">
              <w:t>{</w:t>
            </w:r>
            <w:proofErr w:type="spellStart"/>
            <w:r w:rsidR="008C10AC">
              <w:t>deviceID</w:t>
            </w:r>
            <w:proofErr w:type="spellEnd"/>
            <w:r w:rsidR="008C10AC">
              <w:t>}</w:t>
            </w:r>
          </w:p>
          <w:p w14:paraId="5E2EDAD9" w14:textId="36F0AF6F" w:rsidR="00DF7E02" w:rsidRPr="007D1D8C" w:rsidRDefault="00DF7E02" w:rsidP="00527D2D">
            <w:pPr>
              <w:pStyle w:val="BodyText"/>
            </w:pPr>
            <w:r w:rsidRPr="007D1D8C">
              <w:t>”</w:t>
            </w:r>
          </w:p>
        </w:tc>
        <w:tc>
          <w:tcPr>
            <w:tcW w:w="900" w:type="dxa"/>
          </w:tcPr>
          <w:p w14:paraId="468E9085" w14:textId="77439896" w:rsidR="00DF7E02" w:rsidRPr="007D1D8C" w:rsidRDefault="00527D2D" w:rsidP="00527D2D">
            <w:pPr>
              <w:pStyle w:val="BodyText"/>
            </w:pPr>
            <w:r>
              <w:t>GET</w:t>
            </w:r>
          </w:p>
        </w:tc>
        <w:tc>
          <w:tcPr>
            <w:tcW w:w="1620" w:type="dxa"/>
          </w:tcPr>
          <w:p w14:paraId="664B286A" w14:textId="77777777" w:rsidR="00DF7E02" w:rsidRPr="007D1D8C" w:rsidRDefault="00DF7E02" w:rsidP="00527D2D">
            <w:pPr>
              <w:pStyle w:val="BodyText"/>
            </w:pPr>
          </w:p>
          <w:p w14:paraId="152BF089" w14:textId="4E6398A5" w:rsidR="00DF7E02" w:rsidRDefault="00527D2D" w:rsidP="00527D2D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4DF5446C" w14:textId="47FD7BFB" w:rsidR="00527D2D" w:rsidRDefault="00527D2D" w:rsidP="00527D2D">
            <w:pPr>
              <w:pStyle w:val="BodyText"/>
            </w:pPr>
            <w:r>
              <w:t>(String)</w:t>
            </w:r>
          </w:p>
          <w:p w14:paraId="51B76E2B" w14:textId="554EB834" w:rsidR="00DF7E02" w:rsidRPr="007D1D8C" w:rsidRDefault="00DF7E02" w:rsidP="00527D2D">
            <w:pPr>
              <w:pStyle w:val="BodyText"/>
            </w:pPr>
          </w:p>
        </w:tc>
        <w:tc>
          <w:tcPr>
            <w:tcW w:w="1260" w:type="dxa"/>
          </w:tcPr>
          <w:p w14:paraId="0A3544FE" w14:textId="7E2AC342" w:rsidR="00527D2D" w:rsidRDefault="00527D2D" w:rsidP="00527D2D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4991AE4A" w14:textId="4B1019DD" w:rsidR="00527D2D" w:rsidRDefault="00527D2D" w:rsidP="00527D2D">
            <w:pPr>
              <w:pStyle w:val="BodyText"/>
            </w:pPr>
            <w:r>
              <w:t>(String)</w:t>
            </w:r>
          </w:p>
          <w:p w14:paraId="0D120149" w14:textId="77777777" w:rsidR="00527D2D" w:rsidRDefault="00527D2D" w:rsidP="00527D2D">
            <w:pPr>
              <w:pStyle w:val="BodyText"/>
            </w:pPr>
          </w:p>
          <w:p w14:paraId="050A3C85" w14:textId="68C950AF" w:rsidR="00DF7E02" w:rsidRPr="007D1D8C" w:rsidRDefault="00DF7E02" w:rsidP="00527D2D">
            <w:pPr>
              <w:pStyle w:val="BodyText"/>
            </w:pPr>
            <w:proofErr w:type="spellStart"/>
            <w:r>
              <w:t>SetPoint</w:t>
            </w:r>
            <w:proofErr w:type="spellEnd"/>
            <w:r>
              <w:t xml:space="preserve"> (</w:t>
            </w:r>
            <w:r w:rsidR="00527D2D">
              <w:t>String</w:t>
            </w:r>
            <w:r>
              <w:t>)</w:t>
            </w:r>
          </w:p>
        </w:tc>
        <w:tc>
          <w:tcPr>
            <w:tcW w:w="3059" w:type="dxa"/>
          </w:tcPr>
          <w:p w14:paraId="74C06612" w14:textId="32BC558D" w:rsidR="00DF7E02" w:rsidRPr="007D1D8C" w:rsidRDefault="00527D2D" w:rsidP="00527D2D">
            <w:pPr>
              <w:pStyle w:val="BodyText"/>
            </w:pPr>
            <w:r>
              <w:t>Get</w:t>
            </w:r>
            <w:r w:rsidR="00DF7E02" w:rsidRPr="007D1D8C">
              <w:t xml:space="preserve"> the thermostat </w:t>
            </w:r>
            <w:r>
              <w:t xml:space="preserve">setpoint </w:t>
            </w:r>
            <w:r w:rsidR="00DF7E02" w:rsidRPr="007D1D8C">
              <w:t xml:space="preserve">value </w:t>
            </w:r>
            <w:r>
              <w:t xml:space="preserve">for the given </w:t>
            </w:r>
            <w:proofErr w:type="spellStart"/>
            <w:r>
              <w:t>deviceID</w:t>
            </w:r>
            <w:proofErr w:type="spellEnd"/>
          </w:p>
        </w:tc>
      </w:tr>
    </w:tbl>
    <w:p w14:paraId="51138231" w14:textId="74767ED2" w:rsidR="00527D2D" w:rsidRDefault="00527D2D" w:rsidP="00527D2D">
      <w:pPr>
        <w:pStyle w:val="BodyText"/>
      </w:pPr>
    </w:p>
    <w:p w14:paraId="00EC2326" w14:textId="7E0D08CC" w:rsidR="00527D2D" w:rsidRDefault="00527D2D" w:rsidP="00527D2D">
      <w:pPr>
        <w:pStyle w:val="BodyText"/>
      </w:pPr>
    </w:p>
    <w:p w14:paraId="55176974" w14:textId="093B164C" w:rsidR="00527D2D" w:rsidRDefault="00527D2D" w:rsidP="00527D2D">
      <w:pPr>
        <w:pStyle w:val="BodyText"/>
      </w:pPr>
      <w:proofErr w:type="spellStart"/>
      <w:r w:rsidRPr="00527D2D">
        <w:rPr>
          <w:b/>
          <w:bCs/>
        </w:rPr>
        <w:t>SetSetPoint</w:t>
      </w:r>
      <w:proofErr w:type="spellEnd"/>
      <w:r>
        <w:t>:</w:t>
      </w:r>
    </w:p>
    <w:p w14:paraId="3AD31A2E" w14:textId="4FA035DF" w:rsidR="00527D2D" w:rsidRDefault="00527D2D" w:rsidP="00527D2D">
      <w:pPr>
        <w:pStyle w:val="BodyText"/>
      </w:pPr>
    </w:p>
    <w:p w14:paraId="59246986" w14:textId="77777777" w:rsidR="00527D2D" w:rsidRDefault="00527D2D" w:rsidP="00527D2D">
      <w:pPr>
        <w:pStyle w:val="BodyText"/>
      </w:pPr>
      <w:r>
        <w:t xml:space="preserve">The base URL for the request is: </w:t>
      </w:r>
    </w:p>
    <w:p w14:paraId="2E2D22D2" w14:textId="3DBD43BC" w:rsidR="00527D2D" w:rsidRDefault="00527D2D" w:rsidP="00527D2D">
      <w:pPr>
        <w:pStyle w:val="BodyText"/>
      </w:pPr>
      <w:r w:rsidRPr="00F55D99">
        <w:t>https://&lt;host&gt;:&lt;port&gt;/</w:t>
      </w:r>
      <w:r>
        <w:t>zwave</w:t>
      </w:r>
    </w:p>
    <w:p w14:paraId="503F79B6" w14:textId="77777777" w:rsidR="00527D2D" w:rsidRDefault="00527D2D" w:rsidP="00527D2D">
      <w:pPr>
        <w:pStyle w:val="BodyText"/>
      </w:pPr>
    </w:p>
    <w:tbl>
      <w:tblPr>
        <w:tblStyle w:val="TableGrid"/>
        <w:tblpPr w:leftFromText="141" w:rightFromText="141" w:vertAnchor="text" w:horzAnchor="margin" w:tblpXSpec="center" w:tblpY="191"/>
        <w:tblW w:w="9534" w:type="dxa"/>
        <w:tblLayout w:type="fixed"/>
        <w:tblLook w:val="04A0" w:firstRow="1" w:lastRow="0" w:firstColumn="1" w:lastColumn="0" w:noHBand="0" w:noVBand="1"/>
      </w:tblPr>
      <w:tblGrid>
        <w:gridCol w:w="1345"/>
        <w:gridCol w:w="1620"/>
        <w:gridCol w:w="1080"/>
        <w:gridCol w:w="1170"/>
        <w:gridCol w:w="1260"/>
        <w:gridCol w:w="3059"/>
      </w:tblGrid>
      <w:tr w:rsidR="00527D2D" w:rsidRPr="008A63F4" w14:paraId="24CF0F12" w14:textId="77777777" w:rsidTr="00825D08">
        <w:trPr>
          <w:trHeight w:val="607"/>
        </w:trPr>
        <w:tc>
          <w:tcPr>
            <w:tcW w:w="1345" w:type="dxa"/>
            <w:shd w:val="clear" w:color="auto" w:fill="D9D9D9" w:themeFill="background1" w:themeFillShade="D9"/>
          </w:tcPr>
          <w:p w14:paraId="0BB885BA" w14:textId="77777777" w:rsidR="00527D2D" w:rsidRPr="008A63F4" w:rsidRDefault="00527D2D" w:rsidP="00527D2D">
            <w:pPr>
              <w:pStyle w:val="BodyText"/>
            </w:pPr>
            <w:r w:rsidRPr="008A63F4">
              <w:t>Function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0EEF74E" w14:textId="77777777" w:rsidR="00527D2D" w:rsidRPr="008A63F4" w:rsidRDefault="00527D2D" w:rsidP="00527D2D">
            <w:pPr>
              <w:pStyle w:val="BodyText"/>
            </w:pPr>
            <w:r>
              <w:t xml:space="preserve">URL </w:t>
            </w:r>
            <w:proofErr w:type="spellStart"/>
            <w:r>
              <w:t>subpath</w:t>
            </w:r>
            <w:proofErr w:type="spellEnd"/>
          </w:p>
        </w:tc>
        <w:tc>
          <w:tcPr>
            <w:tcW w:w="1080" w:type="dxa"/>
            <w:shd w:val="clear" w:color="auto" w:fill="D9D9D9" w:themeFill="background1" w:themeFillShade="D9"/>
          </w:tcPr>
          <w:p w14:paraId="2A9230CC" w14:textId="77777777" w:rsidR="00527D2D" w:rsidRPr="008A63F4" w:rsidRDefault="00527D2D" w:rsidP="00527D2D">
            <w:pPr>
              <w:pStyle w:val="BodyText"/>
            </w:pPr>
            <w:r w:rsidRPr="008A63F4">
              <w:t>Method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566C432" w14:textId="77777777" w:rsidR="00527D2D" w:rsidRPr="008A63F4" w:rsidRDefault="00527D2D" w:rsidP="00527D2D">
            <w:pPr>
              <w:pStyle w:val="BodyText"/>
            </w:pPr>
            <w:r w:rsidRPr="008A63F4"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28193F3" w14:textId="77777777" w:rsidR="00527D2D" w:rsidRPr="008A63F4" w:rsidRDefault="00527D2D" w:rsidP="00527D2D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3059" w:type="dxa"/>
            <w:shd w:val="clear" w:color="auto" w:fill="D9D9D9" w:themeFill="background1" w:themeFillShade="D9"/>
          </w:tcPr>
          <w:p w14:paraId="10158654" w14:textId="77777777" w:rsidR="00527D2D" w:rsidRPr="00452819" w:rsidRDefault="00527D2D" w:rsidP="00527D2D">
            <w:pPr>
              <w:pStyle w:val="BodyText"/>
            </w:pPr>
            <w:r>
              <w:t>Description</w:t>
            </w:r>
          </w:p>
        </w:tc>
      </w:tr>
      <w:tr w:rsidR="00527D2D" w:rsidRPr="004505C6" w14:paraId="1B0C271F" w14:textId="77777777" w:rsidTr="00825D08">
        <w:trPr>
          <w:trHeight w:val="903"/>
        </w:trPr>
        <w:tc>
          <w:tcPr>
            <w:tcW w:w="1345" w:type="dxa"/>
          </w:tcPr>
          <w:p w14:paraId="1D079EC5" w14:textId="1EAE1A51" w:rsidR="00527D2D" w:rsidRPr="007D1D8C" w:rsidRDefault="00527D2D" w:rsidP="00527D2D">
            <w:pPr>
              <w:pStyle w:val="BodyText"/>
            </w:pPr>
            <w:proofErr w:type="spellStart"/>
            <w:r>
              <w:t>SetSetPoint</w:t>
            </w:r>
            <w:proofErr w:type="spellEnd"/>
          </w:p>
        </w:tc>
        <w:tc>
          <w:tcPr>
            <w:tcW w:w="1620" w:type="dxa"/>
          </w:tcPr>
          <w:p w14:paraId="4862B452" w14:textId="31CCEC20" w:rsidR="00527D2D" w:rsidRPr="007D1D8C" w:rsidRDefault="00527D2D" w:rsidP="00527D2D">
            <w:pPr>
              <w:pStyle w:val="BodyText"/>
            </w:pPr>
            <w:r w:rsidRPr="007D1D8C">
              <w:t>“</w:t>
            </w:r>
            <w:r>
              <w:t>/thermostats</w:t>
            </w:r>
            <w:r w:rsidRPr="007D1D8C">
              <w:t>/</w:t>
            </w:r>
            <w:r w:rsidR="004505C6">
              <w:t>set-</w:t>
            </w:r>
            <w:r>
              <w:t>setpoint</w:t>
            </w:r>
            <w:r w:rsidR="00AA385A">
              <w:rPr>
                <w:lang w:val="sv-SE"/>
              </w:rPr>
              <w:t>/</w:t>
            </w:r>
            <w:r w:rsidR="00AA385A">
              <w:t>{</w:t>
            </w:r>
            <w:proofErr w:type="spellStart"/>
            <w:r w:rsidR="00AA385A">
              <w:t>deviceID</w:t>
            </w:r>
            <w:proofErr w:type="spellEnd"/>
            <w:r w:rsidR="00AA385A">
              <w:t>}</w:t>
            </w:r>
            <w:r w:rsidRPr="007D1D8C">
              <w:t>”</w:t>
            </w:r>
          </w:p>
        </w:tc>
        <w:tc>
          <w:tcPr>
            <w:tcW w:w="1080" w:type="dxa"/>
          </w:tcPr>
          <w:p w14:paraId="0DAC95F1" w14:textId="735374CD" w:rsidR="00527D2D" w:rsidRPr="007D1D8C" w:rsidRDefault="00527D2D" w:rsidP="00527D2D">
            <w:pPr>
              <w:pStyle w:val="BodyText"/>
            </w:pPr>
            <w:r>
              <w:t>PUT</w:t>
            </w:r>
          </w:p>
        </w:tc>
        <w:tc>
          <w:tcPr>
            <w:tcW w:w="1170" w:type="dxa"/>
          </w:tcPr>
          <w:p w14:paraId="1110F986" w14:textId="77777777" w:rsidR="00527D2D" w:rsidRDefault="00527D2D" w:rsidP="00527D2D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534133F0" w14:textId="77777777" w:rsidR="00527D2D" w:rsidRDefault="00527D2D" w:rsidP="00527D2D">
            <w:pPr>
              <w:pStyle w:val="BodyText"/>
            </w:pPr>
            <w:r>
              <w:t>(String)</w:t>
            </w:r>
          </w:p>
          <w:p w14:paraId="0772691D" w14:textId="77777777" w:rsidR="00527D2D" w:rsidRDefault="00527D2D" w:rsidP="00527D2D">
            <w:pPr>
              <w:pStyle w:val="BodyText"/>
            </w:pPr>
          </w:p>
          <w:p w14:paraId="31010476" w14:textId="4B3738BA" w:rsidR="00527D2D" w:rsidRPr="007D1D8C" w:rsidRDefault="00527D2D" w:rsidP="00527D2D">
            <w:pPr>
              <w:pStyle w:val="BodyText"/>
            </w:pPr>
            <w:proofErr w:type="spellStart"/>
            <w:r>
              <w:t>SetPoint</w:t>
            </w:r>
            <w:proofErr w:type="spellEnd"/>
            <w:r>
              <w:t xml:space="preserve"> (String)</w:t>
            </w:r>
          </w:p>
          <w:p w14:paraId="0F14E867" w14:textId="77777777" w:rsidR="00527D2D" w:rsidRPr="007D1D8C" w:rsidRDefault="00527D2D" w:rsidP="00527D2D">
            <w:pPr>
              <w:pStyle w:val="BodyText"/>
            </w:pPr>
          </w:p>
        </w:tc>
        <w:tc>
          <w:tcPr>
            <w:tcW w:w="1260" w:type="dxa"/>
          </w:tcPr>
          <w:p w14:paraId="51B22E27" w14:textId="77777777" w:rsidR="00527D2D" w:rsidRDefault="00527D2D" w:rsidP="00527D2D">
            <w:pPr>
              <w:pStyle w:val="BodyText"/>
            </w:pPr>
            <w:r>
              <w:t xml:space="preserve">UPDATED, </w:t>
            </w:r>
          </w:p>
          <w:p w14:paraId="6D445C10" w14:textId="3BA17425" w:rsidR="00527D2D" w:rsidRPr="007D1D8C" w:rsidRDefault="00527D2D" w:rsidP="00527D2D">
            <w:pPr>
              <w:pStyle w:val="BodyText"/>
            </w:pPr>
            <w:r>
              <w:t>BAD_REQUEST</w:t>
            </w:r>
          </w:p>
        </w:tc>
        <w:tc>
          <w:tcPr>
            <w:tcW w:w="3059" w:type="dxa"/>
          </w:tcPr>
          <w:p w14:paraId="728CB517" w14:textId="1A1CA019" w:rsidR="00527D2D" w:rsidRPr="007D1D8C" w:rsidRDefault="00527D2D" w:rsidP="00527D2D">
            <w:pPr>
              <w:pStyle w:val="BodyText"/>
            </w:pPr>
            <w:bookmarkStart w:id="3" w:name="_Hlk66951887"/>
            <w:r>
              <w:t>Set</w:t>
            </w:r>
            <w:r w:rsidRPr="007D1D8C">
              <w:t xml:space="preserve"> the thermostat </w:t>
            </w:r>
            <w:r>
              <w:t xml:space="preserve">setpoint </w:t>
            </w:r>
            <w:r w:rsidRPr="007D1D8C">
              <w:t xml:space="preserve">value </w:t>
            </w:r>
            <w:r>
              <w:t xml:space="preserve">for the given </w:t>
            </w:r>
            <w:proofErr w:type="spellStart"/>
            <w:r>
              <w:t>deviceID</w:t>
            </w:r>
            <w:bookmarkEnd w:id="3"/>
            <w:proofErr w:type="spellEnd"/>
          </w:p>
        </w:tc>
      </w:tr>
    </w:tbl>
    <w:p w14:paraId="25460EF5" w14:textId="77777777" w:rsidR="00527D2D" w:rsidRDefault="00527D2D" w:rsidP="00527D2D">
      <w:pPr>
        <w:pStyle w:val="BodyText"/>
      </w:pPr>
    </w:p>
    <w:p w14:paraId="047E9EB8" w14:textId="4B24B2A1" w:rsidR="00384DA3" w:rsidRPr="00527D2D" w:rsidRDefault="00384DA3" w:rsidP="00527D2D">
      <w:pPr>
        <w:pStyle w:val="Title"/>
        <w:rPr>
          <w:lang w:val="en-US"/>
        </w:rPr>
      </w:pPr>
      <w:r w:rsidRPr="00527D2D">
        <w:rPr>
          <w:lang w:val="en-US"/>
        </w:rPr>
        <w:lastRenderedPageBreak/>
        <w:t>Information Model</w:t>
      </w:r>
    </w:p>
    <w:p w14:paraId="70C30408" w14:textId="77777777" w:rsidR="00384DA3" w:rsidRDefault="00384DA3" w:rsidP="00527D2D">
      <w:pPr>
        <w:pStyle w:val="BodyText"/>
      </w:pPr>
    </w:p>
    <w:p w14:paraId="555BB745" w14:textId="77777777" w:rsidR="00527D2D" w:rsidRDefault="00DF7E02" w:rsidP="00527D2D">
      <w:pPr>
        <w:pStyle w:val="BodyText"/>
      </w:pPr>
      <w:r>
        <w:t>Example:</w:t>
      </w:r>
      <w:r w:rsidR="00527D2D">
        <w:t xml:space="preserve"> </w:t>
      </w:r>
      <w:proofErr w:type="spellStart"/>
      <w:r w:rsidR="00527D2D" w:rsidRPr="00527D2D">
        <w:rPr>
          <w:b/>
          <w:bCs/>
        </w:rPr>
        <w:t>GetSetPoint</w:t>
      </w:r>
      <w:proofErr w:type="spellEnd"/>
      <w:r w:rsidR="00527D2D">
        <w:t>:</w:t>
      </w:r>
    </w:p>
    <w:p w14:paraId="7A32C4D9" w14:textId="3A92A40A" w:rsidR="00DF7E02" w:rsidRPr="001A2586" w:rsidRDefault="00DF7E02" w:rsidP="00527D2D">
      <w:pPr>
        <w:pStyle w:val="BodyText"/>
      </w:pPr>
    </w:p>
    <w:p w14:paraId="08B6A076" w14:textId="77777777" w:rsidR="00DF7E02" w:rsidRPr="00BB7330" w:rsidRDefault="00DF7E02" w:rsidP="00527D2D">
      <w:pPr>
        <w:pStyle w:val="BodyText"/>
      </w:pPr>
      <w:r w:rsidRPr="00BB7330">
        <w:t>Request:</w:t>
      </w:r>
    </w:p>
    <w:p w14:paraId="61368A6F" w14:textId="77777777" w:rsidR="00DF7E02" w:rsidRDefault="00DF7E02" w:rsidP="00527D2D">
      <w:pPr>
        <w:pStyle w:val="BodyText"/>
      </w:pPr>
      <w:r>
        <w:t xml:space="preserve">    {</w:t>
      </w:r>
    </w:p>
    <w:p w14:paraId="65388828" w14:textId="39F367C3" w:rsidR="00DF7E02" w:rsidRDefault="00DF7E02" w:rsidP="00527D2D">
      <w:pPr>
        <w:pStyle w:val="BodyText"/>
      </w:pPr>
      <w:r>
        <w:t>"</w:t>
      </w:r>
      <w:r w:rsidR="00527D2D" w:rsidRPr="00527D2D">
        <w:t xml:space="preserve"> </w:t>
      </w:r>
      <w:proofErr w:type="spellStart"/>
      <w:r w:rsidR="00527D2D">
        <w:t>deviceID</w:t>
      </w:r>
      <w:proofErr w:type="spellEnd"/>
      <w:proofErr w:type="gramStart"/>
      <w:r>
        <w:t>" :</w:t>
      </w:r>
      <w:proofErr w:type="gramEnd"/>
      <w:r>
        <w:t xml:space="preserve"> "</w:t>
      </w:r>
      <w:r w:rsidR="00527D2D">
        <w:t>22</w:t>
      </w:r>
      <w:r>
        <w:t>"</w:t>
      </w:r>
    </w:p>
    <w:p w14:paraId="44CC5D38" w14:textId="77777777" w:rsidR="00DF7E02" w:rsidRDefault="00DF7E02" w:rsidP="00527D2D">
      <w:pPr>
        <w:pStyle w:val="BodyText"/>
      </w:pPr>
      <w:r>
        <w:t xml:space="preserve">     }</w:t>
      </w:r>
    </w:p>
    <w:p w14:paraId="6F20FC64" w14:textId="77777777" w:rsidR="00DF7E02" w:rsidRDefault="00DF7E02" w:rsidP="00527D2D">
      <w:pPr>
        <w:pStyle w:val="BodyText"/>
      </w:pPr>
    </w:p>
    <w:p w14:paraId="5F7F7A5E" w14:textId="77777777" w:rsidR="00DF7E02" w:rsidRDefault="00DF7E02" w:rsidP="00527D2D">
      <w:pPr>
        <w:pStyle w:val="BodyText"/>
      </w:pPr>
      <w:r w:rsidRPr="00BB7330">
        <w:t>Response</w:t>
      </w:r>
      <w:r>
        <w:t>:</w:t>
      </w:r>
    </w:p>
    <w:p w14:paraId="388653AC" w14:textId="7F11E7C5" w:rsidR="00DF7E02" w:rsidRDefault="00DF7E02" w:rsidP="00527D2D">
      <w:pPr>
        <w:pStyle w:val="BodyText"/>
      </w:pPr>
      <w:r>
        <w:t xml:space="preserve">    {</w:t>
      </w:r>
    </w:p>
    <w:p w14:paraId="1E7B4CBF" w14:textId="1D879D57" w:rsidR="00527D2D" w:rsidRDefault="00527D2D" w:rsidP="00527D2D">
      <w:pPr>
        <w:pStyle w:val="BodyText"/>
      </w:pPr>
      <w:r>
        <w:t>"</w:t>
      </w:r>
      <w:r w:rsidRPr="00527D2D">
        <w:t xml:space="preserve"> </w:t>
      </w:r>
      <w:proofErr w:type="spellStart"/>
      <w:r>
        <w:t>deviceID</w:t>
      </w:r>
      <w:proofErr w:type="spellEnd"/>
      <w:proofErr w:type="gramStart"/>
      <w:r>
        <w:t>" :</w:t>
      </w:r>
      <w:proofErr w:type="gramEnd"/>
      <w:r>
        <w:t xml:space="preserve"> "22",</w:t>
      </w:r>
    </w:p>
    <w:p w14:paraId="6CF56D9F" w14:textId="77777777" w:rsidR="00527D2D" w:rsidRDefault="00527D2D" w:rsidP="00527D2D">
      <w:pPr>
        <w:pStyle w:val="BodyText"/>
      </w:pPr>
    </w:p>
    <w:p w14:paraId="1444BA10" w14:textId="325FBAA2" w:rsidR="00DF7E02" w:rsidRDefault="00DF7E02" w:rsidP="00527D2D">
      <w:pPr>
        <w:pStyle w:val="BodyText"/>
      </w:pPr>
      <w:r>
        <w:t>“setpoint</w:t>
      </w:r>
      <w:proofErr w:type="gramStart"/>
      <w:r>
        <w:t>” :</w:t>
      </w:r>
      <w:proofErr w:type="gramEnd"/>
      <w:r>
        <w:t xml:space="preserve"> </w:t>
      </w:r>
      <w:r w:rsidR="00527D2D">
        <w:t>“15”</w:t>
      </w:r>
    </w:p>
    <w:p w14:paraId="2BA2C3B7" w14:textId="77777777" w:rsidR="00DF7E02" w:rsidRPr="00F55D99" w:rsidRDefault="00DF7E02" w:rsidP="00527D2D">
      <w:pPr>
        <w:pStyle w:val="BodyText"/>
      </w:pPr>
      <w:r>
        <w:t>}</w:t>
      </w:r>
    </w:p>
    <w:p w14:paraId="6055C6EE" w14:textId="77777777" w:rsidR="00DF7E02" w:rsidRPr="00D57CC2" w:rsidRDefault="00DF7E02" w:rsidP="00527D2D">
      <w:pPr>
        <w:pStyle w:val="BodyText"/>
      </w:pPr>
    </w:p>
    <w:p w14:paraId="333C77D9" w14:textId="77777777" w:rsidR="00527D2D" w:rsidRDefault="00527D2D" w:rsidP="00527D2D">
      <w:pPr>
        <w:pStyle w:val="Title"/>
        <w:rPr>
          <w:lang w:val="en-US"/>
        </w:rPr>
      </w:pPr>
      <w:bookmarkStart w:id="4" w:name="_Hlk66952746"/>
      <w:r>
        <w:rPr>
          <w:lang w:val="en-US"/>
        </w:rPr>
        <w:t>Data Model</w:t>
      </w:r>
    </w:p>
    <w:p w14:paraId="31CE8F8F" w14:textId="77777777" w:rsidR="00527D2D" w:rsidRDefault="00527D2D" w:rsidP="00527D2D">
      <w:pPr>
        <w:pStyle w:val="BodyText"/>
      </w:pPr>
    </w:p>
    <w:p w14:paraId="5C661E9D" w14:textId="77777777" w:rsidR="00527D2D" w:rsidRDefault="00527D2D" w:rsidP="00527D2D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527D2D" w14:paraId="237540DF" w14:textId="77777777" w:rsidTr="009D6077">
        <w:trPr>
          <w:trHeight w:val="308"/>
        </w:trPr>
        <w:tc>
          <w:tcPr>
            <w:tcW w:w="2531" w:type="dxa"/>
            <w:shd w:val="clear" w:color="auto" w:fill="D4D4D4"/>
          </w:tcPr>
          <w:p w14:paraId="54B159AE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32CA5096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1682654F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527D2D" w:rsidRPr="004505C6" w14:paraId="69B8A97A" w14:textId="77777777" w:rsidTr="009D6077">
        <w:trPr>
          <w:trHeight w:val="308"/>
        </w:trPr>
        <w:tc>
          <w:tcPr>
            <w:tcW w:w="2531" w:type="dxa"/>
          </w:tcPr>
          <w:p w14:paraId="64467530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ID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7E0AABE5" w14:textId="77777777" w:rsidR="00527D2D" w:rsidRDefault="002F229B" w:rsidP="009D6077">
            <w:pPr>
              <w:pStyle w:val="TableParagraph"/>
              <w:rPr>
                <w:sz w:val="20"/>
              </w:rPr>
            </w:pPr>
            <w:hyperlink w:anchor="_bookmark12" w:history="1">
              <w:r w:rsidR="00527D2D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7A715AE3" w14:textId="77777777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Unique ID of the device from 2 to N assigned by the </w:t>
            </w:r>
            <w:proofErr w:type="spellStart"/>
            <w:r>
              <w:rPr>
                <w:sz w:val="20"/>
              </w:rPr>
              <w:t>zwave</w:t>
            </w:r>
            <w:proofErr w:type="spellEnd"/>
            <w:r>
              <w:rPr>
                <w:sz w:val="20"/>
              </w:rPr>
              <w:t xml:space="preserve"> Hat</w:t>
            </w:r>
          </w:p>
        </w:tc>
      </w:tr>
      <w:tr w:rsidR="00527D2D" w:rsidRPr="004505C6" w14:paraId="693E3C4D" w14:textId="77777777" w:rsidTr="009D6077">
        <w:trPr>
          <w:trHeight w:val="308"/>
        </w:trPr>
        <w:tc>
          <w:tcPr>
            <w:tcW w:w="2531" w:type="dxa"/>
          </w:tcPr>
          <w:p w14:paraId="6C4AA6A0" w14:textId="5E2F1FAC" w:rsidR="00527D2D" w:rsidRDefault="00527D2D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setpoint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06E74B41" w14:textId="77777777" w:rsidR="00527D2D" w:rsidRDefault="00527D2D" w:rsidP="009D6077">
            <w:pPr>
              <w:pStyle w:val="TableParagraph"/>
              <w:spacing w:before="15"/>
              <w:rPr>
                <w:rFonts w:ascii="Verdana"/>
                <w:i/>
                <w:sz w:val="20"/>
              </w:rPr>
            </w:pPr>
            <w:r>
              <w:t>String</w:t>
            </w:r>
          </w:p>
        </w:tc>
        <w:tc>
          <w:tcPr>
            <w:tcW w:w="4994" w:type="dxa"/>
          </w:tcPr>
          <w:p w14:paraId="723EAB4A" w14:textId="4EAD6CDB" w:rsidR="00527D2D" w:rsidRDefault="00527D2D" w:rsidP="009D6077">
            <w:pPr>
              <w:pStyle w:val="TableParagraph"/>
              <w:rPr>
                <w:sz w:val="20"/>
              </w:rPr>
            </w:pPr>
            <w:proofErr w:type="spellStart"/>
            <w:r>
              <w:rPr>
                <w:sz w:val="20"/>
              </w:rPr>
              <w:t>SetPoint</w:t>
            </w:r>
            <w:proofErr w:type="spellEnd"/>
            <w:r>
              <w:rPr>
                <w:sz w:val="20"/>
              </w:rPr>
              <w:t xml:space="preserve"> value of the thermostat in degree </w:t>
            </w:r>
            <w:r w:rsidR="00996F61">
              <w:rPr>
                <w:sz w:val="20"/>
              </w:rPr>
              <w:t>Celsius</w:t>
            </w:r>
          </w:p>
        </w:tc>
      </w:tr>
      <w:bookmarkEnd w:id="4"/>
    </w:tbl>
    <w:p w14:paraId="5B0D8E9E" w14:textId="77777777" w:rsidR="001A2586" w:rsidRDefault="001A2586" w:rsidP="00527D2D">
      <w:pPr>
        <w:pStyle w:val="BodyText"/>
      </w:pPr>
    </w:p>
    <w:p w14:paraId="170D612F" w14:textId="1561C2BE" w:rsidR="00BB7330" w:rsidRDefault="00BB7330" w:rsidP="00527D2D">
      <w:pPr>
        <w:pStyle w:val="BodyText"/>
      </w:pPr>
      <w:bookmarkStart w:id="5" w:name="_Toc354828814"/>
      <w:bookmarkStart w:id="6" w:name="_Toc377455184"/>
    </w:p>
    <w:p w14:paraId="28E05B4D" w14:textId="776CB5FB" w:rsidR="00105116" w:rsidRPr="002C447C" w:rsidRDefault="00105116" w:rsidP="00105116">
      <w:pPr>
        <w:pStyle w:val="Title"/>
        <w:rPr>
          <w:lang w:val="en-US"/>
        </w:rPr>
      </w:pPr>
      <w:r w:rsidRPr="002C447C">
        <w:rPr>
          <w:lang w:val="en-US"/>
        </w:rPr>
        <w:t>Revision history</w:t>
      </w:r>
      <w:bookmarkEnd w:id="5"/>
      <w:bookmarkEnd w:id="6"/>
    </w:p>
    <w:p w14:paraId="421B6F84" w14:textId="77777777" w:rsidR="00105116" w:rsidRPr="002C447C" w:rsidRDefault="00105116" w:rsidP="00105116">
      <w:pPr>
        <w:pStyle w:val="Heading1"/>
        <w:rPr>
          <w:lang w:val="en-US"/>
        </w:rPr>
      </w:pPr>
      <w:bookmarkStart w:id="7" w:name="_Toc354828815"/>
      <w:bookmarkStart w:id="8" w:name="_Toc377455185"/>
      <w:r w:rsidRPr="002C447C">
        <w:rPr>
          <w:lang w:val="en-US"/>
        </w:rPr>
        <w:t>Amendments</w:t>
      </w:r>
      <w:bookmarkEnd w:id="7"/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"/>
        <w:gridCol w:w="1762"/>
        <w:gridCol w:w="1009"/>
        <w:gridCol w:w="3064"/>
        <w:gridCol w:w="2271"/>
      </w:tblGrid>
      <w:tr w:rsidR="00105116" w:rsidRPr="00C8607D" w14:paraId="2C4937C3" w14:textId="77777777" w:rsidTr="0097065D">
        <w:tc>
          <w:tcPr>
            <w:tcW w:w="668" w:type="dxa"/>
            <w:shd w:val="clear" w:color="auto" w:fill="BFBFBF" w:themeFill="background1" w:themeFillShade="BF"/>
          </w:tcPr>
          <w:p w14:paraId="3191ECED" w14:textId="77777777" w:rsidR="00105116" w:rsidRPr="00C8607D" w:rsidRDefault="00105116" w:rsidP="00527D2D">
            <w:pPr>
              <w:pStyle w:val="BodyText"/>
            </w:pPr>
            <w:r w:rsidRPr="00C8607D">
              <w:t>No.</w:t>
            </w:r>
          </w:p>
        </w:tc>
        <w:tc>
          <w:tcPr>
            <w:tcW w:w="1785" w:type="dxa"/>
            <w:shd w:val="clear" w:color="auto" w:fill="BFBFBF" w:themeFill="background1" w:themeFillShade="BF"/>
          </w:tcPr>
          <w:p w14:paraId="463B0EFF" w14:textId="77777777" w:rsidR="00105116" w:rsidRPr="00C8607D" w:rsidRDefault="00105116" w:rsidP="00527D2D">
            <w:pPr>
              <w:pStyle w:val="BodyText"/>
            </w:pPr>
            <w:r w:rsidRPr="00C8607D"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62BB30BD" w14:textId="77777777" w:rsidR="00105116" w:rsidRPr="00C8607D" w:rsidRDefault="00105116" w:rsidP="00527D2D">
            <w:pPr>
              <w:pStyle w:val="BodyText"/>
            </w:pPr>
            <w:r w:rsidRPr="00C8607D">
              <w:t>Version</w:t>
            </w:r>
          </w:p>
        </w:tc>
        <w:tc>
          <w:tcPr>
            <w:tcW w:w="3101" w:type="dxa"/>
            <w:shd w:val="clear" w:color="auto" w:fill="BFBFBF" w:themeFill="background1" w:themeFillShade="BF"/>
          </w:tcPr>
          <w:p w14:paraId="4249B646" w14:textId="77777777" w:rsidR="00105116" w:rsidRPr="00C8607D" w:rsidRDefault="00105116" w:rsidP="00527D2D">
            <w:pPr>
              <w:pStyle w:val="BodyText"/>
            </w:pPr>
            <w:r w:rsidRPr="00C8607D">
              <w:t xml:space="preserve">Subject of </w:t>
            </w:r>
            <w:r w:rsidR="00CF78F0" w:rsidRPr="00C8607D">
              <w:t>Amendments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14:paraId="20E27FB0" w14:textId="77777777" w:rsidR="00105116" w:rsidRPr="00C8607D" w:rsidRDefault="00105116" w:rsidP="00527D2D">
            <w:pPr>
              <w:pStyle w:val="BodyText"/>
            </w:pPr>
            <w:r w:rsidRPr="00C8607D">
              <w:t>Author</w:t>
            </w:r>
          </w:p>
        </w:tc>
      </w:tr>
      <w:tr w:rsidR="00105116" w:rsidRPr="00C8607D" w14:paraId="5FB9DB3F" w14:textId="77777777" w:rsidTr="0097065D">
        <w:tc>
          <w:tcPr>
            <w:tcW w:w="668" w:type="dxa"/>
          </w:tcPr>
          <w:p w14:paraId="0FED0FDB" w14:textId="77777777" w:rsidR="00105116" w:rsidRPr="00C8607D" w:rsidRDefault="00105116" w:rsidP="00527D2D">
            <w:pPr>
              <w:pStyle w:val="BodyText"/>
            </w:pPr>
            <w:r w:rsidRPr="00C8607D">
              <w:t>1</w:t>
            </w:r>
          </w:p>
        </w:tc>
        <w:tc>
          <w:tcPr>
            <w:tcW w:w="1785" w:type="dxa"/>
          </w:tcPr>
          <w:p w14:paraId="1485FA23" w14:textId="2CD447B8" w:rsidR="00105116" w:rsidRPr="00C8607D" w:rsidRDefault="00946F7B" w:rsidP="00527D2D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20</w:t>
            </w:r>
            <w:r w:rsidR="00BE7381">
              <w:t>2</w:t>
            </w:r>
            <w:r w:rsidR="00384DA3">
              <w:t>1</w:t>
            </w:r>
            <w:r w:rsidR="00D57CC2">
              <w:t>-01-</w:t>
            </w:r>
            <w:r w:rsidR="00384DA3">
              <w:t>6</w:t>
            </w:r>
          </w:p>
        </w:tc>
        <w:tc>
          <w:tcPr>
            <w:tcW w:w="913" w:type="dxa"/>
          </w:tcPr>
          <w:p w14:paraId="72D9BF51" w14:textId="77777777" w:rsidR="00105116" w:rsidRPr="00C8607D" w:rsidRDefault="0097065D" w:rsidP="00527D2D">
            <w:pPr>
              <w:pStyle w:val="BodyText"/>
            </w:pPr>
            <w:r>
              <w:t>0</w:t>
            </w:r>
            <w:r w:rsidR="00946F7B">
              <w:t>.</w:t>
            </w:r>
            <w:r>
              <w:t>1</w:t>
            </w:r>
          </w:p>
        </w:tc>
        <w:tc>
          <w:tcPr>
            <w:tcW w:w="3101" w:type="dxa"/>
          </w:tcPr>
          <w:p w14:paraId="268D85E1" w14:textId="77777777" w:rsidR="00105116" w:rsidRPr="00C8607D" w:rsidRDefault="0097065D" w:rsidP="00527D2D">
            <w:pPr>
              <w:pStyle w:val="BodyText"/>
            </w:pPr>
            <w:r>
              <w:t>First Draft</w:t>
            </w:r>
          </w:p>
        </w:tc>
        <w:tc>
          <w:tcPr>
            <w:tcW w:w="2304" w:type="dxa"/>
          </w:tcPr>
          <w:p w14:paraId="1E55E188" w14:textId="3F7D059D" w:rsidR="00105116" w:rsidRPr="00C8607D" w:rsidRDefault="00384DA3" w:rsidP="00527D2D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Salman Javed</w:t>
            </w:r>
          </w:p>
        </w:tc>
      </w:tr>
      <w:tr w:rsidR="00527D2D" w:rsidRPr="00C8607D" w14:paraId="3FB4DD94" w14:textId="77777777" w:rsidTr="0097065D">
        <w:tc>
          <w:tcPr>
            <w:tcW w:w="668" w:type="dxa"/>
          </w:tcPr>
          <w:p w14:paraId="1811CA08" w14:textId="18A555C7" w:rsidR="00527D2D" w:rsidRPr="00C8607D" w:rsidRDefault="00527D2D" w:rsidP="00527D2D">
            <w:pPr>
              <w:pStyle w:val="BodyText"/>
            </w:pPr>
            <w:r>
              <w:t>2</w:t>
            </w:r>
          </w:p>
        </w:tc>
        <w:tc>
          <w:tcPr>
            <w:tcW w:w="1785" w:type="dxa"/>
          </w:tcPr>
          <w:p w14:paraId="7D804D79" w14:textId="010123FD" w:rsidR="00527D2D" w:rsidRDefault="00527D2D" w:rsidP="00527D2D">
            <w:pPr>
              <w:pStyle w:val="BodyText"/>
            </w:pPr>
            <w:r>
              <w:t>2021-03-18</w:t>
            </w:r>
          </w:p>
        </w:tc>
        <w:tc>
          <w:tcPr>
            <w:tcW w:w="913" w:type="dxa"/>
          </w:tcPr>
          <w:p w14:paraId="3E29207B" w14:textId="610C9653" w:rsidR="00527D2D" w:rsidRDefault="00527D2D" w:rsidP="00527D2D">
            <w:pPr>
              <w:pStyle w:val="BodyText"/>
            </w:pPr>
            <w:r>
              <w:t>0.2</w:t>
            </w:r>
          </w:p>
        </w:tc>
        <w:tc>
          <w:tcPr>
            <w:tcW w:w="3101" w:type="dxa"/>
          </w:tcPr>
          <w:p w14:paraId="4ACFDC89" w14:textId="03C362D8" w:rsidR="00527D2D" w:rsidRDefault="00527D2D" w:rsidP="00527D2D">
            <w:pPr>
              <w:pStyle w:val="BodyText"/>
            </w:pPr>
            <w:r>
              <w:t>Second Draft</w:t>
            </w:r>
          </w:p>
        </w:tc>
        <w:tc>
          <w:tcPr>
            <w:tcW w:w="2304" w:type="dxa"/>
          </w:tcPr>
          <w:p w14:paraId="234C430C" w14:textId="72863943" w:rsidR="00527D2D" w:rsidRDefault="00527D2D" w:rsidP="00527D2D">
            <w:pPr>
              <w:pStyle w:val="BodyText"/>
            </w:pPr>
            <w:r>
              <w:t>Salman Javed</w:t>
            </w:r>
          </w:p>
        </w:tc>
      </w:tr>
    </w:tbl>
    <w:p w14:paraId="59B2B45B" w14:textId="77777777" w:rsidR="00105116" w:rsidRPr="00C8607D" w:rsidRDefault="00105116" w:rsidP="00527D2D">
      <w:pPr>
        <w:pStyle w:val="BodyText"/>
      </w:pPr>
    </w:p>
    <w:p w14:paraId="37BDFAE6" w14:textId="7F740C80" w:rsidR="00105116" w:rsidRPr="00C8607D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US"/>
        </w:rPr>
      </w:pPr>
      <w:bookmarkStart w:id="9" w:name="_Toc354828816"/>
      <w:bookmarkStart w:id="10" w:name="_Toc377455186"/>
      <w:r w:rsidRPr="00C8607D">
        <w:rPr>
          <w:rFonts w:ascii="Times New Roman" w:hAnsi="Times New Roman" w:cs="Times New Roman"/>
          <w:sz w:val="22"/>
          <w:szCs w:val="22"/>
          <w:lang w:val="en-US"/>
        </w:rPr>
        <w:t>Quality Assurance</w:t>
      </w:r>
      <w:bookmarkEnd w:id="9"/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1009"/>
        <w:gridCol w:w="2368"/>
      </w:tblGrid>
      <w:tr w:rsidR="00105116" w:rsidRPr="00C8607D" w14:paraId="4E3EC278" w14:textId="77777777" w:rsidTr="002B76DA">
        <w:tc>
          <w:tcPr>
            <w:tcW w:w="674" w:type="dxa"/>
            <w:shd w:val="clear" w:color="auto" w:fill="BFBFBF" w:themeFill="background1" w:themeFillShade="BF"/>
          </w:tcPr>
          <w:p w14:paraId="0E4F1C5B" w14:textId="77777777" w:rsidR="00105116" w:rsidRPr="00C8607D" w:rsidRDefault="00105116" w:rsidP="00527D2D">
            <w:pPr>
              <w:pStyle w:val="BodyText"/>
            </w:pPr>
            <w:r w:rsidRPr="00C8607D"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BFF7786" w14:textId="77777777" w:rsidR="00105116" w:rsidRPr="00C8607D" w:rsidRDefault="00105116" w:rsidP="00527D2D">
            <w:pPr>
              <w:pStyle w:val="BodyText"/>
            </w:pPr>
            <w:r w:rsidRPr="00C8607D"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62990673" w14:textId="77777777" w:rsidR="00105116" w:rsidRPr="00C8607D" w:rsidRDefault="00105116" w:rsidP="00527D2D">
            <w:pPr>
              <w:pStyle w:val="BodyText"/>
            </w:pPr>
            <w:r w:rsidRPr="00C8607D"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23996184" w14:textId="77777777" w:rsidR="00105116" w:rsidRPr="00C8607D" w:rsidRDefault="00105116" w:rsidP="00527D2D">
            <w:pPr>
              <w:pStyle w:val="BodyText"/>
            </w:pPr>
            <w:r w:rsidRPr="00C8607D">
              <w:t>Approved by</w:t>
            </w:r>
          </w:p>
        </w:tc>
      </w:tr>
      <w:tr w:rsidR="00105116" w:rsidRPr="00C8607D" w14:paraId="0B28804F" w14:textId="77777777" w:rsidTr="002B76DA">
        <w:tc>
          <w:tcPr>
            <w:tcW w:w="674" w:type="dxa"/>
          </w:tcPr>
          <w:p w14:paraId="58B7544D" w14:textId="77777777" w:rsidR="00105116" w:rsidRPr="00C8607D" w:rsidRDefault="00105116" w:rsidP="00527D2D">
            <w:pPr>
              <w:pStyle w:val="BodyText"/>
            </w:pPr>
            <w:r w:rsidRPr="00C8607D">
              <w:t>1</w:t>
            </w:r>
          </w:p>
        </w:tc>
        <w:tc>
          <w:tcPr>
            <w:tcW w:w="1843" w:type="dxa"/>
          </w:tcPr>
          <w:p w14:paraId="0C29FE98" w14:textId="77777777" w:rsidR="00105116" w:rsidRPr="00C8607D" w:rsidRDefault="00105116" w:rsidP="00527D2D">
            <w:pPr>
              <w:pStyle w:val="BodyText"/>
            </w:pPr>
          </w:p>
        </w:tc>
        <w:tc>
          <w:tcPr>
            <w:tcW w:w="914" w:type="dxa"/>
          </w:tcPr>
          <w:p w14:paraId="4218C0EB" w14:textId="77777777" w:rsidR="00105116" w:rsidRPr="00C8607D" w:rsidRDefault="00105116" w:rsidP="00527D2D">
            <w:pPr>
              <w:pStyle w:val="BodyText"/>
            </w:pPr>
          </w:p>
        </w:tc>
        <w:tc>
          <w:tcPr>
            <w:tcW w:w="2368" w:type="dxa"/>
          </w:tcPr>
          <w:p w14:paraId="4AADDDF3" w14:textId="77777777" w:rsidR="00105116" w:rsidRPr="00C8607D" w:rsidRDefault="00105116" w:rsidP="00527D2D">
            <w:pPr>
              <w:pStyle w:val="BodyText"/>
            </w:pPr>
          </w:p>
        </w:tc>
      </w:tr>
    </w:tbl>
    <w:p w14:paraId="2BCEFFB0" w14:textId="77777777" w:rsidR="00080E87" w:rsidRPr="002C447C" w:rsidRDefault="00080E87" w:rsidP="00527D2D">
      <w:pPr>
        <w:pStyle w:val="BodyText"/>
      </w:pPr>
      <w:r w:rsidRPr="002C447C">
        <w:tab/>
      </w:r>
      <w:r w:rsidRPr="002C447C">
        <w:tab/>
      </w:r>
    </w:p>
    <w:p w14:paraId="3F33C420" w14:textId="77777777" w:rsidR="00081ECA" w:rsidRPr="002C447C" w:rsidRDefault="002C447C" w:rsidP="00527D2D">
      <w:pPr>
        <w:pStyle w:val="BodyText"/>
      </w:pPr>
      <w:r w:rsidRPr="002C447C">
        <w:tab/>
      </w:r>
      <w:r w:rsidRPr="002C447C">
        <w:tab/>
      </w:r>
    </w:p>
    <w:sectPr w:rsidR="00081ECA" w:rsidRPr="002C447C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D6DC78" w14:textId="77777777" w:rsidR="002F229B" w:rsidRDefault="002F229B" w:rsidP="00252D9B">
      <w:r>
        <w:separator/>
      </w:r>
    </w:p>
  </w:endnote>
  <w:endnote w:type="continuationSeparator" w:id="0">
    <w:p w14:paraId="69722C78" w14:textId="77777777" w:rsidR="002F229B" w:rsidRDefault="002F229B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5DE44" w14:textId="77777777" w:rsidR="002B76DA" w:rsidRDefault="00E05A57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3617C90" wp14:editId="7DF4A442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F4BC3A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10E5D29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5BCBC1D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2D75128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Project Coordinator: Professor Jerker Delsing | </w:t>
                          </w:r>
                          <w:proofErr w:type="spellStart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Luleå</w:t>
                          </w:r>
                          <w:proofErr w:type="spellEnd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17C9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" filled="f" stroked="f">
              <v:textbox inset="0,0,0,0">
                <w:txbxContent>
                  <w:p w14:paraId="5DF4BC3A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10E5D29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5BCBC1D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2D75128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Project Coordinator: Professor Jerker Delsing | </w:t>
                    </w:r>
                    <w:proofErr w:type="spellStart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Luleå</w:t>
                    </w:r>
                    <w:proofErr w:type="spellEnd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B76DA"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2D4E733C" wp14:editId="35A796FF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</w:p>
  <w:p w14:paraId="615CB45D" w14:textId="77777777" w:rsidR="002B76DA" w:rsidRDefault="002B76DA">
    <w:pPr>
      <w:pStyle w:val="Footer"/>
    </w:pPr>
  </w:p>
  <w:p w14:paraId="3C802F93" w14:textId="77777777" w:rsidR="002B76DA" w:rsidRDefault="002B76DA">
    <w:pPr>
      <w:pStyle w:val="Footer"/>
    </w:pPr>
  </w:p>
  <w:p w14:paraId="1CADE170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587213" wp14:editId="511D4102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1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9FB686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2029DE24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013BCC0C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6E0F87FA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58721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JQRZj96AgAAag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0E9FB686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2029DE24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013BCC0C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6E0F87FA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A53B82D" wp14:editId="28CD7702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0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389FF6A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6hxHg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O9DqHE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2F5BC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866EFE" wp14:editId="115CC478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E9547D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3F5AFD00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0A8CEAE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70DAF59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866EF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EdfcDl6AgAAaQ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11E9547D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3F5AFD00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0A8CEAE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70DAF59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2EE9D9EE" wp14:editId="5C5A4AFD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0161320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IuolMQ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96E497" w14:textId="77777777" w:rsidR="002F229B" w:rsidRDefault="002F229B" w:rsidP="00252D9B">
      <w:r>
        <w:separator/>
      </w:r>
    </w:p>
  </w:footnote>
  <w:footnote w:type="continuationSeparator" w:id="0">
    <w:p w14:paraId="4FCABC99" w14:textId="77777777" w:rsidR="002F229B" w:rsidRDefault="002F229B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D6384" w14:textId="709C491B" w:rsidR="002B76DA" w:rsidRPr="00484354" w:rsidRDefault="002B76DA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0496" behindDoc="1" locked="0" layoutInCell="1" allowOverlap="1" wp14:anchorId="5B46BE57" wp14:editId="4400F270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3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480"/>
      <w:gridCol w:w="896"/>
    </w:tblGrid>
    <w:tr w:rsidR="002B76DA" w:rsidRPr="00D91A41" w14:paraId="737657F6" w14:textId="77777777" w:rsidTr="003C4685">
      <w:tc>
        <w:tcPr>
          <w:tcW w:w="5093" w:type="dxa"/>
        </w:tcPr>
        <w:p w14:paraId="43AF99EB" w14:textId="77777777" w:rsidR="002B76DA" w:rsidRDefault="002B76DA" w:rsidP="002B76DA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2B0937A" w14:textId="349B4A75" w:rsidR="002B76DA" w:rsidRPr="002C447C" w:rsidRDefault="002F229B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GB"/>
              </w:rPr>
              <w:alias w:val="Titel"/>
              <w:tag w:val=""/>
              <w:id w:val="-560874565"/>
              <w:placeholder>
                <w:docPart w:val="26DC9AE861D24163AC8211C018BBACF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264BAE">
                <w:rPr>
                  <w:rFonts w:asciiTheme="majorHAnsi" w:hAnsiTheme="majorHAnsi"/>
                  <w:sz w:val="18"/>
                  <w:szCs w:val="18"/>
                  <w:lang w:val="en-GB"/>
                </w:rPr>
                <w:t>Interface Design (</w:t>
              </w:r>
              <w:proofErr w:type="gramStart"/>
              <w:r w:rsidR="00264BAE">
                <w:rPr>
                  <w:rFonts w:asciiTheme="majorHAnsi" w:hAnsiTheme="majorHAnsi"/>
                  <w:sz w:val="18"/>
                  <w:szCs w:val="18"/>
                  <w:lang w:val="en-GB"/>
                </w:rPr>
                <w:t>IDD)  Description</w:t>
              </w:r>
              <w:proofErr w:type="gramEnd"/>
              <w:r w:rsidR="00264BAE">
                <w:rPr>
                  <w:rFonts w:asciiTheme="majorHAnsi" w:hAnsiTheme="majorHAnsi"/>
                  <w:sz w:val="18"/>
                  <w:szCs w:val="18"/>
                  <w:lang w:val="en-GB"/>
                </w:rPr>
                <w:t>_Arrowhead_Zwave_System_Demonstrator_Thermostat</w:t>
              </w:r>
              <w:r w:rsidR="00527D2D">
                <w:rPr>
                  <w:rFonts w:asciiTheme="majorHAnsi" w:hAnsiTheme="majorHAnsi"/>
                  <w:sz w:val="18"/>
                  <w:szCs w:val="18"/>
                  <w:lang w:val="en-GB"/>
                </w:rPr>
                <w:t>s</w:t>
              </w:r>
              <w:r w:rsidR="006C2472">
                <w:rPr>
                  <w:rFonts w:asciiTheme="majorHAnsi" w:hAnsiTheme="majorHAnsi"/>
                  <w:sz w:val="18"/>
                  <w:szCs w:val="18"/>
                  <w:lang w:val="en-GB"/>
                </w:rPr>
                <w:t>SetPoint</w:t>
              </w:r>
              <w:r w:rsidR="00264BAE">
                <w:rPr>
                  <w:rFonts w:asciiTheme="majorHAnsi" w:hAnsiTheme="majorHAnsi"/>
                  <w:sz w:val="18"/>
                  <w:szCs w:val="18"/>
                  <w:lang w:val="en-GB"/>
                </w:rPr>
                <w:t>Services</w:t>
              </w:r>
            </w:sdtContent>
          </w:sdt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0B1697A0" w14:textId="77777777" w:rsidR="002B76DA" w:rsidRPr="00C76DE5" w:rsidRDefault="002B76DA" w:rsidP="002B76DA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7CC3829A" w14:textId="38FD8734" w:rsidR="002B76DA" w:rsidRPr="00C76DE5" w:rsidRDefault="00527D2D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IDD</w:t>
          </w:r>
        </w:p>
      </w:tc>
    </w:tr>
    <w:tr w:rsidR="002B76DA" w:rsidRPr="00051C46" w14:paraId="03FC71DF" w14:textId="77777777" w:rsidTr="003C4685">
      <w:tc>
        <w:tcPr>
          <w:tcW w:w="5093" w:type="dxa"/>
        </w:tcPr>
        <w:p w14:paraId="1E1968B0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4FD1E634" w14:textId="14567ED1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4505C6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4279308F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838281764"/>
            <w:placeholder>
              <w:docPart w:val="8FE63C1619C241AFA459649BDCFECBBC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3E48A55B" w14:textId="5353D2B9" w:rsidR="002B76DA" w:rsidRPr="00051C46" w:rsidRDefault="006314CF" w:rsidP="00357CC2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</w:t>
              </w:r>
              <w:r w:rsidR="00527D2D">
                <w:rPr>
                  <w:rFonts w:asciiTheme="majorHAnsi" w:hAnsiTheme="majorHAnsi"/>
                  <w:sz w:val="18"/>
                  <w:szCs w:val="18"/>
                </w:rPr>
                <w:t>2</w:t>
              </w:r>
            </w:p>
          </w:sdtContent>
        </w:sdt>
      </w:tc>
    </w:tr>
    <w:tr w:rsidR="002B76DA" w:rsidRPr="00051C46" w14:paraId="044274FB" w14:textId="77777777" w:rsidTr="003C4685">
      <w:tc>
        <w:tcPr>
          <w:tcW w:w="5093" w:type="dxa"/>
        </w:tcPr>
        <w:p w14:paraId="06A93B60" w14:textId="77777777" w:rsidR="002B76DA" w:rsidRPr="00744D30" w:rsidRDefault="002B76DA" w:rsidP="00AB290F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744D30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55790AB" w14:textId="4D344A4A" w:rsidR="002B76DA" w:rsidRPr="00FF388F" w:rsidRDefault="00FF388F" w:rsidP="00AB290F">
          <w:pPr>
            <w:spacing w:after="80"/>
            <w:rPr>
              <w:rFonts w:asciiTheme="majorHAnsi" w:hAnsiTheme="majorHAnsi"/>
              <w:bCs/>
              <w:sz w:val="18"/>
              <w:szCs w:val="18"/>
              <w:lang w:val="pt-PT"/>
            </w:rPr>
          </w:pPr>
          <w:r w:rsidRPr="00FF388F">
            <w:rPr>
              <w:rFonts w:asciiTheme="majorHAnsi" w:hAnsiTheme="majorHAnsi"/>
              <w:bCs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2B55ABD7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954975774"/>
            <w:placeholder>
              <w:docPart w:val="06C50F66AC6B4D4EB019AD6A7A75E457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0AE2808" w14:textId="77777777" w:rsidR="002B76DA" w:rsidRPr="00051C46" w:rsidRDefault="007E4F53" w:rsidP="007E4F53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</w:rPr>
              </w:pPr>
              <w:r w:rsidRPr="00505204">
                <w:rPr>
                  <w:rFonts w:asciiTheme="majorHAnsi" w:hAnsiTheme="majorHAnsi"/>
                  <w:sz w:val="18"/>
                  <w:szCs w:val="18"/>
                </w:rPr>
                <w:t xml:space="preserve">For </w:t>
              </w:r>
              <w:proofErr w:type="spellStart"/>
              <w:r w:rsidRPr="00505204">
                <w:rPr>
                  <w:rFonts w:asciiTheme="majorHAnsi" w:hAnsiTheme="majorHAnsi"/>
                  <w:sz w:val="18"/>
                  <w:szCs w:val="18"/>
                </w:rPr>
                <w:t>Approval</w:t>
              </w:r>
              <w:proofErr w:type="spellEnd"/>
            </w:p>
          </w:sdtContent>
        </w:sdt>
      </w:tc>
    </w:tr>
    <w:tr w:rsidR="002B76DA" w:rsidRPr="00051C46" w14:paraId="63AF1D7F" w14:textId="77777777" w:rsidTr="003C4685">
      <w:tc>
        <w:tcPr>
          <w:tcW w:w="5093" w:type="dxa"/>
        </w:tcPr>
        <w:p w14:paraId="048E6BE6" w14:textId="77777777" w:rsidR="002B76DA" w:rsidRPr="00F5424E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F5424E">
            <w:rPr>
              <w:rFonts w:asciiTheme="majorHAnsi" w:hAnsiTheme="majorHAnsi"/>
              <w:sz w:val="16"/>
              <w:szCs w:val="18"/>
            </w:rPr>
            <w:t>Contact</w:t>
          </w:r>
        </w:p>
        <w:p w14:paraId="66CDF832" w14:textId="12559D5B" w:rsidR="002B76DA" w:rsidRPr="008F584E" w:rsidRDefault="00FF388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010AF3">
            <w:rPr>
              <w:rFonts w:asciiTheme="majorHAnsi" w:hAnsiTheme="majorHAnsi"/>
              <w:sz w:val="18"/>
              <w:szCs w:val="18"/>
            </w:rPr>
            <w:t>@ltu.se</w:t>
          </w:r>
        </w:p>
      </w:tc>
      <w:tc>
        <w:tcPr>
          <w:tcW w:w="2268" w:type="dxa"/>
        </w:tcPr>
        <w:p w14:paraId="06B7855D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4983E32D" w14:textId="3DE9DCF4" w:rsidR="002B76DA" w:rsidRPr="00051C46" w:rsidRDefault="007D44B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500B7D68" w14:textId="77777777" w:rsidR="002B76DA" w:rsidRPr="00484354" w:rsidRDefault="002B76DA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480"/>
      <w:gridCol w:w="876"/>
    </w:tblGrid>
    <w:tr w:rsidR="002B76DA" w:rsidRPr="00C76DE5" w14:paraId="6E1FDB9B" w14:textId="77777777" w:rsidTr="00F034F3">
      <w:tc>
        <w:tcPr>
          <w:tcW w:w="4350" w:type="dxa"/>
        </w:tcPr>
        <w:p w14:paraId="18F34500" w14:textId="77777777" w:rsidR="002B76DA" w:rsidRDefault="002B76DA" w:rsidP="00AB290F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7AACDEB" w14:textId="1CFA66C9" w:rsidR="002B76DA" w:rsidRPr="002C447C" w:rsidRDefault="002F229B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US"/>
              </w:rPr>
              <w:alias w:val="Titel"/>
              <w:tag w:val=""/>
              <w:id w:val="953669785"/>
              <w:placeholder>
                <w:docPart w:val="C73CDA94C0184FCAAC4998FD51D5A52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C2472">
                <w:rPr>
                  <w:rFonts w:asciiTheme="majorHAnsi" w:hAnsiTheme="majorHAnsi"/>
                  <w:sz w:val="18"/>
                  <w:szCs w:val="18"/>
                  <w:lang w:val="en-US"/>
                </w:rPr>
                <w:t>Interface Design (</w:t>
              </w:r>
              <w:proofErr w:type="gramStart"/>
              <w:r w:rsidR="006C2472">
                <w:rPr>
                  <w:rFonts w:asciiTheme="majorHAnsi" w:hAnsiTheme="majorHAnsi"/>
                  <w:sz w:val="18"/>
                  <w:szCs w:val="18"/>
                  <w:lang w:val="en-US"/>
                </w:rPr>
                <w:t>IDD)  Description</w:t>
              </w:r>
              <w:proofErr w:type="gramEnd"/>
              <w:r w:rsidR="006C2472">
                <w:rPr>
                  <w:rFonts w:asciiTheme="majorHAnsi" w:hAnsiTheme="majorHAnsi"/>
                  <w:sz w:val="18"/>
                  <w:szCs w:val="18"/>
                  <w:lang w:val="en-US"/>
                </w:rPr>
                <w:t>_Arrowhead_Zwave_System_Demonstrator_ThermostatsSetPointServices</w:t>
              </w:r>
            </w:sdtContent>
          </w:sdt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7EAA7DB2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Kategori"/>
            <w:tag w:val=""/>
            <w:id w:val="-1912529361"/>
            <w:placeholder>
              <w:docPart w:val="ACA806D734AB40B491294FDED6CD252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6DA500E2" w14:textId="1B08ABD2" w:rsidR="002B76DA" w:rsidRPr="00C76DE5" w:rsidRDefault="00527D2D" w:rsidP="00B161C7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0.2</w:t>
              </w:r>
            </w:p>
          </w:sdtContent>
        </w:sdt>
      </w:tc>
    </w:tr>
    <w:tr w:rsidR="002B76DA" w:rsidRPr="00051C46" w14:paraId="7AADCA27" w14:textId="77777777" w:rsidTr="00F034F3">
      <w:tc>
        <w:tcPr>
          <w:tcW w:w="4350" w:type="dxa"/>
        </w:tcPr>
        <w:p w14:paraId="5738ACBD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447AA00" w14:textId="571A87D9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4505C6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3C51859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1984773400"/>
            <w:placeholder>
              <w:docPart w:val="35C067969C2E489D85CF7A4B78A8D6D9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E7E9F31" w14:textId="77777777" w:rsidR="002B76DA" w:rsidRPr="00051C46" w:rsidRDefault="007E4F53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2B76DA" w:rsidRPr="00051C46" w14:paraId="4C534C21" w14:textId="77777777" w:rsidTr="00F034F3">
      <w:tc>
        <w:tcPr>
          <w:tcW w:w="4350" w:type="dxa"/>
        </w:tcPr>
        <w:p w14:paraId="78313293" w14:textId="77777777" w:rsidR="002B76DA" w:rsidRPr="00C76DE5" w:rsidRDefault="002B76DA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26E2DB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27DC5FC8" w14:textId="3D9129C0" w:rsidR="002B76DA" w:rsidRPr="00051C46" w:rsidRDefault="007D44BF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329C6AFA" w14:textId="77777777" w:rsidR="002B76DA" w:rsidRPr="00484354" w:rsidRDefault="002B76DA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2544" behindDoc="1" locked="0" layoutInCell="1" allowOverlap="1" wp14:anchorId="6D5B4757" wp14:editId="61CCB69C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5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EAE0AA6"/>
    <w:multiLevelType w:val="hybridMultilevel"/>
    <w:tmpl w:val="744E67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630B8"/>
    <w:multiLevelType w:val="hybridMultilevel"/>
    <w:tmpl w:val="83028D2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6E41A5E"/>
    <w:multiLevelType w:val="multilevel"/>
    <w:tmpl w:val="AB3244FE"/>
    <w:numStyleLink w:val="Arrowhead"/>
  </w:abstractNum>
  <w:abstractNum w:abstractNumId="16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E8838D7"/>
    <w:multiLevelType w:val="multilevel"/>
    <w:tmpl w:val="AB3244FE"/>
    <w:numStyleLink w:val="Arrowhead"/>
  </w:abstractNum>
  <w:abstractNum w:abstractNumId="18" w15:restartNumberingAfterBreak="0">
    <w:nsid w:val="3EB0163D"/>
    <w:multiLevelType w:val="multilevel"/>
    <w:tmpl w:val="0409001F"/>
    <w:numStyleLink w:val="111111"/>
  </w:abstractNum>
  <w:abstractNum w:abstractNumId="19" w15:restartNumberingAfterBreak="0">
    <w:nsid w:val="434B4435"/>
    <w:multiLevelType w:val="multilevel"/>
    <w:tmpl w:val="0409001F"/>
    <w:numStyleLink w:val="111111"/>
  </w:abstractNum>
  <w:abstractNum w:abstractNumId="20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1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48FA7575"/>
    <w:multiLevelType w:val="multilevel"/>
    <w:tmpl w:val="0409001F"/>
    <w:numStyleLink w:val="111111"/>
  </w:abstractNum>
  <w:abstractNum w:abstractNumId="23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C1A4D8B"/>
    <w:multiLevelType w:val="multilevel"/>
    <w:tmpl w:val="0409001F"/>
    <w:numStyleLink w:val="111111"/>
  </w:abstractNum>
  <w:abstractNum w:abstractNumId="25" w15:restartNumberingAfterBreak="0">
    <w:nsid w:val="4EAC5744"/>
    <w:multiLevelType w:val="hybridMultilevel"/>
    <w:tmpl w:val="0338F6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323BF3"/>
    <w:multiLevelType w:val="multilevel"/>
    <w:tmpl w:val="0409001F"/>
    <w:numStyleLink w:val="111111"/>
  </w:abstractNum>
  <w:abstractNum w:abstractNumId="27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62F038E"/>
    <w:multiLevelType w:val="multilevel"/>
    <w:tmpl w:val="AB3244FE"/>
    <w:numStyleLink w:val="Arrowhead"/>
  </w:abstractNum>
  <w:abstractNum w:abstractNumId="29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A4B2AD2"/>
    <w:multiLevelType w:val="multilevel"/>
    <w:tmpl w:val="AB3244FE"/>
    <w:numStyleLink w:val="Arrowhead"/>
  </w:abstractNum>
  <w:abstractNum w:abstractNumId="32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7138C4"/>
    <w:multiLevelType w:val="multilevel"/>
    <w:tmpl w:val="AB3244FE"/>
    <w:numStyleLink w:val="Arrowhead"/>
  </w:abstractNum>
  <w:abstractNum w:abstractNumId="34" w15:restartNumberingAfterBreak="0">
    <w:nsid w:val="6B404F4A"/>
    <w:multiLevelType w:val="multilevel"/>
    <w:tmpl w:val="AB3244FE"/>
    <w:numStyleLink w:val="Arrowhead"/>
  </w:abstractNum>
  <w:abstractNum w:abstractNumId="35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8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C4817CF"/>
    <w:multiLevelType w:val="multilevel"/>
    <w:tmpl w:val="AB3244FE"/>
    <w:numStyleLink w:val="Arrowhead"/>
  </w:abstractNum>
  <w:abstractNum w:abstractNumId="42" w15:restartNumberingAfterBreak="0">
    <w:nsid w:val="7CB460EE"/>
    <w:multiLevelType w:val="multilevel"/>
    <w:tmpl w:val="0409001F"/>
    <w:numStyleLink w:val="111111"/>
  </w:abstractNum>
  <w:abstractNum w:abstractNumId="43" w15:restartNumberingAfterBreak="0">
    <w:nsid w:val="7EB542AA"/>
    <w:multiLevelType w:val="multilevel"/>
    <w:tmpl w:val="0409001F"/>
    <w:numStyleLink w:val="111111"/>
  </w:abstractNum>
  <w:abstractNum w:abstractNumId="44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5"/>
  </w:num>
  <w:num w:numId="2">
    <w:abstractNumId w:val="38"/>
  </w:num>
  <w:num w:numId="3">
    <w:abstractNumId w:val="7"/>
  </w:num>
  <w:num w:numId="4">
    <w:abstractNumId w:val="26"/>
  </w:num>
  <w:num w:numId="5">
    <w:abstractNumId w:val="19"/>
  </w:num>
  <w:num w:numId="6">
    <w:abstractNumId w:val="43"/>
  </w:num>
  <w:num w:numId="7">
    <w:abstractNumId w:val="39"/>
  </w:num>
  <w:num w:numId="8">
    <w:abstractNumId w:val="37"/>
  </w:num>
  <w:num w:numId="9">
    <w:abstractNumId w:val="23"/>
  </w:num>
  <w:num w:numId="10">
    <w:abstractNumId w:val="18"/>
  </w:num>
  <w:num w:numId="11">
    <w:abstractNumId w:val="4"/>
  </w:num>
  <w:num w:numId="12">
    <w:abstractNumId w:val="6"/>
  </w:num>
  <w:num w:numId="13">
    <w:abstractNumId w:val="42"/>
  </w:num>
  <w:num w:numId="14">
    <w:abstractNumId w:val="9"/>
  </w:num>
  <w:num w:numId="15">
    <w:abstractNumId w:val="24"/>
  </w:num>
  <w:num w:numId="16">
    <w:abstractNumId w:val="21"/>
  </w:num>
  <w:num w:numId="17">
    <w:abstractNumId w:val="40"/>
  </w:num>
  <w:num w:numId="18">
    <w:abstractNumId w:val="22"/>
  </w:num>
  <w:num w:numId="19">
    <w:abstractNumId w:val="2"/>
  </w:num>
  <w:num w:numId="20">
    <w:abstractNumId w:val="30"/>
  </w:num>
  <w:num w:numId="21">
    <w:abstractNumId w:val="1"/>
  </w:num>
  <w:num w:numId="22">
    <w:abstractNumId w:val="27"/>
  </w:num>
  <w:num w:numId="23">
    <w:abstractNumId w:val="21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9"/>
  </w:num>
  <w:num w:numId="26">
    <w:abstractNumId w:val="32"/>
  </w:num>
  <w:num w:numId="27">
    <w:abstractNumId w:val="21"/>
    <w:lvlOverride w:ilvl="0">
      <w:startOverride w:val="1"/>
    </w:lvlOverride>
  </w:num>
  <w:num w:numId="28">
    <w:abstractNumId w:val="21"/>
    <w:lvlOverride w:ilvl="0">
      <w:startOverride w:val="1"/>
    </w:lvlOverride>
  </w:num>
  <w:num w:numId="29">
    <w:abstractNumId w:val="8"/>
  </w:num>
  <w:num w:numId="30">
    <w:abstractNumId w:val="36"/>
  </w:num>
  <w:num w:numId="31">
    <w:abstractNumId w:val="11"/>
  </w:num>
  <w:num w:numId="32">
    <w:abstractNumId w:val="0"/>
  </w:num>
  <w:num w:numId="33">
    <w:abstractNumId w:val="16"/>
  </w:num>
  <w:num w:numId="34">
    <w:abstractNumId w:val="10"/>
  </w:num>
  <w:num w:numId="35">
    <w:abstractNumId w:val="15"/>
  </w:num>
  <w:num w:numId="36">
    <w:abstractNumId w:val="44"/>
  </w:num>
  <w:num w:numId="37">
    <w:abstractNumId w:val="5"/>
  </w:num>
  <w:num w:numId="38">
    <w:abstractNumId w:val="14"/>
  </w:num>
  <w:num w:numId="39">
    <w:abstractNumId w:val="34"/>
  </w:num>
  <w:num w:numId="40">
    <w:abstractNumId w:val="17"/>
  </w:num>
  <w:num w:numId="41">
    <w:abstractNumId w:val="31"/>
  </w:num>
  <w:num w:numId="42">
    <w:abstractNumId w:val="3"/>
  </w:num>
  <w:num w:numId="43">
    <w:abstractNumId w:val="33"/>
  </w:num>
  <w:num w:numId="44">
    <w:abstractNumId w:val="41"/>
  </w:num>
  <w:num w:numId="45">
    <w:abstractNumId w:val="28"/>
  </w:num>
  <w:num w:numId="46">
    <w:abstractNumId w:val="20"/>
  </w:num>
  <w:num w:numId="4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</w:num>
  <w:num w:numId="49">
    <w:abstractNumId w:val="12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tDAxNAFShqYGBko6SsGpxcWZ+XkgBSa1AJJ1nQ4sAAAA"/>
  </w:docVars>
  <w:rsids>
    <w:rsidRoot w:val="002C447C"/>
    <w:rsid w:val="000009BD"/>
    <w:rsid w:val="00010AF3"/>
    <w:rsid w:val="0002612C"/>
    <w:rsid w:val="00026922"/>
    <w:rsid w:val="00034DB8"/>
    <w:rsid w:val="00051C46"/>
    <w:rsid w:val="000545BB"/>
    <w:rsid w:val="00057DC6"/>
    <w:rsid w:val="00062590"/>
    <w:rsid w:val="000629EE"/>
    <w:rsid w:val="00071587"/>
    <w:rsid w:val="00080E87"/>
    <w:rsid w:val="000815C3"/>
    <w:rsid w:val="00081ECA"/>
    <w:rsid w:val="00087222"/>
    <w:rsid w:val="00090996"/>
    <w:rsid w:val="00097468"/>
    <w:rsid w:val="000A252C"/>
    <w:rsid w:val="000B56E1"/>
    <w:rsid w:val="000C192B"/>
    <w:rsid w:val="000D64A9"/>
    <w:rsid w:val="001009DA"/>
    <w:rsid w:val="00105116"/>
    <w:rsid w:val="00121E6B"/>
    <w:rsid w:val="00131C6C"/>
    <w:rsid w:val="00133006"/>
    <w:rsid w:val="00143A73"/>
    <w:rsid w:val="001452F3"/>
    <w:rsid w:val="0015031D"/>
    <w:rsid w:val="001510BC"/>
    <w:rsid w:val="001542C6"/>
    <w:rsid w:val="00156DA3"/>
    <w:rsid w:val="00160888"/>
    <w:rsid w:val="001614B0"/>
    <w:rsid w:val="00162DAE"/>
    <w:rsid w:val="0016641D"/>
    <w:rsid w:val="001701DE"/>
    <w:rsid w:val="00175BF4"/>
    <w:rsid w:val="0018148F"/>
    <w:rsid w:val="001918C5"/>
    <w:rsid w:val="001A250D"/>
    <w:rsid w:val="001A2586"/>
    <w:rsid w:val="001C1CF9"/>
    <w:rsid w:val="001D020D"/>
    <w:rsid w:val="001D3C73"/>
    <w:rsid w:val="001E2857"/>
    <w:rsid w:val="001E7155"/>
    <w:rsid w:val="00203A58"/>
    <w:rsid w:val="00206A99"/>
    <w:rsid w:val="002259BE"/>
    <w:rsid w:val="0022610A"/>
    <w:rsid w:val="00233568"/>
    <w:rsid w:val="002368CB"/>
    <w:rsid w:val="0024284C"/>
    <w:rsid w:val="002456AA"/>
    <w:rsid w:val="00245890"/>
    <w:rsid w:val="00252D9B"/>
    <w:rsid w:val="002543A1"/>
    <w:rsid w:val="0025487D"/>
    <w:rsid w:val="00255CA3"/>
    <w:rsid w:val="00264BAE"/>
    <w:rsid w:val="002859C9"/>
    <w:rsid w:val="0028798A"/>
    <w:rsid w:val="002A2CEF"/>
    <w:rsid w:val="002A35AC"/>
    <w:rsid w:val="002A5660"/>
    <w:rsid w:val="002B76DA"/>
    <w:rsid w:val="002B783D"/>
    <w:rsid w:val="002B797A"/>
    <w:rsid w:val="002C1A1C"/>
    <w:rsid w:val="002C2AED"/>
    <w:rsid w:val="002C447C"/>
    <w:rsid w:val="002D43F3"/>
    <w:rsid w:val="002D58D2"/>
    <w:rsid w:val="002E56ED"/>
    <w:rsid w:val="002F229B"/>
    <w:rsid w:val="002F3C94"/>
    <w:rsid w:val="003008AB"/>
    <w:rsid w:val="00317EE3"/>
    <w:rsid w:val="00317FA8"/>
    <w:rsid w:val="00321A18"/>
    <w:rsid w:val="00321FA1"/>
    <w:rsid w:val="00322898"/>
    <w:rsid w:val="00336690"/>
    <w:rsid w:val="00343B5B"/>
    <w:rsid w:val="00357CC2"/>
    <w:rsid w:val="00384DA3"/>
    <w:rsid w:val="003857EB"/>
    <w:rsid w:val="00385F56"/>
    <w:rsid w:val="003915D0"/>
    <w:rsid w:val="00396B7B"/>
    <w:rsid w:val="003A6893"/>
    <w:rsid w:val="003C4685"/>
    <w:rsid w:val="003D4111"/>
    <w:rsid w:val="003D64A9"/>
    <w:rsid w:val="003E1C83"/>
    <w:rsid w:val="003F0A38"/>
    <w:rsid w:val="003F2C19"/>
    <w:rsid w:val="003F3355"/>
    <w:rsid w:val="003F4E7B"/>
    <w:rsid w:val="004023A7"/>
    <w:rsid w:val="00405FAF"/>
    <w:rsid w:val="00411313"/>
    <w:rsid w:val="004166D5"/>
    <w:rsid w:val="00430316"/>
    <w:rsid w:val="00431ACC"/>
    <w:rsid w:val="0043369F"/>
    <w:rsid w:val="00441230"/>
    <w:rsid w:val="004505C6"/>
    <w:rsid w:val="00452626"/>
    <w:rsid w:val="0045266A"/>
    <w:rsid w:val="00463DE5"/>
    <w:rsid w:val="00483763"/>
    <w:rsid w:val="00484354"/>
    <w:rsid w:val="004A3A35"/>
    <w:rsid w:val="004A77F6"/>
    <w:rsid w:val="004D741C"/>
    <w:rsid w:val="004E32AD"/>
    <w:rsid w:val="004F0F59"/>
    <w:rsid w:val="004F4B5E"/>
    <w:rsid w:val="00512379"/>
    <w:rsid w:val="0051583A"/>
    <w:rsid w:val="00524C9B"/>
    <w:rsid w:val="00527D2D"/>
    <w:rsid w:val="0053517A"/>
    <w:rsid w:val="005620FC"/>
    <w:rsid w:val="005630CC"/>
    <w:rsid w:val="00586F0E"/>
    <w:rsid w:val="005A1D0B"/>
    <w:rsid w:val="005A3E15"/>
    <w:rsid w:val="005C0F17"/>
    <w:rsid w:val="005C4FE2"/>
    <w:rsid w:val="005E0F09"/>
    <w:rsid w:val="005F251B"/>
    <w:rsid w:val="005F3371"/>
    <w:rsid w:val="00601375"/>
    <w:rsid w:val="00604A60"/>
    <w:rsid w:val="0061495A"/>
    <w:rsid w:val="006314CF"/>
    <w:rsid w:val="00632D15"/>
    <w:rsid w:val="00645BB5"/>
    <w:rsid w:val="00646FD3"/>
    <w:rsid w:val="006539AF"/>
    <w:rsid w:val="006607F5"/>
    <w:rsid w:val="00663472"/>
    <w:rsid w:val="00675B14"/>
    <w:rsid w:val="00677D82"/>
    <w:rsid w:val="00681063"/>
    <w:rsid w:val="006A0655"/>
    <w:rsid w:val="006A60D0"/>
    <w:rsid w:val="006C2472"/>
    <w:rsid w:val="006C7BA9"/>
    <w:rsid w:val="006D5210"/>
    <w:rsid w:val="006D5303"/>
    <w:rsid w:val="006E2800"/>
    <w:rsid w:val="006E52C0"/>
    <w:rsid w:val="006F1ADC"/>
    <w:rsid w:val="00700EC2"/>
    <w:rsid w:val="00706C92"/>
    <w:rsid w:val="0070760C"/>
    <w:rsid w:val="00707C81"/>
    <w:rsid w:val="00714A11"/>
    <w:rsid w:val="007310AC"/>
    <w:rsid w:val="007514DA"/>
    <w:rsid w:val="00754CF0"/>
    <w:rsid w:val="00773E3A"/>
    <w:rsid w:val="00774269"/>
    <w:rsid w:val="00775F0E"/>
    <w:rsid w:val="00776736"/>
    <w:rsid w:val="00786E47"/>
    <w:rsid w:val="007913FF"/>
    <w:rsid w:val="007A0C81"/>
    <w:rsid w:val="007A0F26"/>
    <w:rsid w:val="007A3684"/>
    <w:rsid w:val="007A4979"/>
    <w:rsid w:val="007B2395"/>
    <w:rsid w:val="007B2E4D"/>
    <w:rsid w:val="007C2D5A"/>
    <w:rsid w:val="007C3A83"/>
    <w:rsid w:val="007C50F4"/>
    <w:rsid w:val="007D395E"/>
    <w:rsid w:val="007D3C4E"/>
    <w:rsid w:val="007D44BF"/>
    <w:rsid w:val="007D7106"/>
    <w:rsid w:val="007D76B6"/>
    <w:rsid w:val="007E3DA9"/>
    <w:rsid w:val="007E4F53"/>
    <w:rsid w:val="007E6CC9"/>
    <w:rsid w:val="007F2FDF"/>
    <w:rsid w:val="007F55C1"/>
    <w:rsid w:val="008013FA"/>
    <w:rsid w:val="00810572"/>
    <w:rsid w:val="00813B1D"/>
    <w:rsid w:val="00813F90"/>
    <w:rsid w:val="00821C71"/>
    <w:rsid w:val="00825D08"/>
    <w:rsid w:val="008263E6"/>
    <w:rsid w:val="0085669C"/>
    <w:rsid w:val="00860543"/>
    <w:rsid w:val="00874EA7"/>
    <w:rsid w:val="008A34B2"/>
    <w:rsid w:val="008A63F4"/>
    <w:rsid w:val="008B195C"/>
    <w:rsid w:val="008C10AC"/>
    <w:rsid w:val="008D007E"/>
    <w:rsid w:val="008D046A"/>
    <w:rsid w:val="008D5D0C"/>
    <w:rsid w:val="008D6384"/>
    <w:rsid w:val="008F584E"/>
    <w:rsid w:val="008F646E"/>
    <w:rsid w:val="008F6A0C"/>
    <w:rsid w:val="00902CFB"/>
    <w:rsid w:val="00904B70"/>
    <w:rsid w:val="00912020"/>
    <w:rsid w:val="00926041"/>
    <w:rsid w:val="009263EB"/>
    <w:rsid w:val="00926953"/>
    <w:rsid w:val="00926B59"/>
    <w:rsid w:val="00932639"/>
    <w:rsid w:val="00942844"/>
    <w:rsid w:val="00945B04"/>
    <w:rsid w:val="00945E96"/>
    <w:rsid w:val="00946411"/>
    <w:rsid w:val="009466E2"/>
    <w:rsid w:val="00946F7B"/>
    <w:rsid w:val="009651FD"/>
    <w:rsid w:val="009658C5"/>
    <w:rsid w:val="0097065D"/>
    <w:rsid w:val="00974A31"/>
    <w:rsid w:val="00985AD1"/>
    <w:rsid w:val="00996F61"/>
    <w:rsid w:val="009A06E4"/>
    <w:rsid w:val="009A140B"/>
    <w:rsid w:val="009A7920"/>
    <w:rsid w:val="009B2352"/>
    <w:rsid w:val="009B6057"/>
    <w:rsid w:val="009C15EF"/>
    <w:rsid w:val="009C59D1"/>
    <w:rsid w:val="009D64A3"/>
    <w:rsid w:val="009F0CDA"/>
    <w:rsid w:val="009F1386"/>
    <w:rsid w:val="009F43DC"/>
    <w:rsid w:val="00A05D11"/>
    <w:rsid w:val="00A13255"/>
    <w:rsid w:val="00A13BD9"/>
    <w:rsid w:val="00A16B6A"/>
    <w:rsid w:val="00A16EF6"/>
    <w:rsid w:val="00A35B95"/>
    <w:rsid w:val="00A55B60"/>
    <w:rsid w:val="00A65214"/>
    <w:rsid w:val="00A716B8"/>
    <w:rsid w:val="00A71C80"/>
    <w:rsid w:val="00A75821"/>
    <w:rsid w:val="00AA385A"/>
    <w:rsid w:val="00AA3F2A"/>
    <w:rsid w:val="00AA5D30"/>
    <w:rsid w:val="00AA7F2F"/>
    <w:rsid w:val="00AB1D5D"/>
    <w:rsid w:val="00AB2377"/>
    <w:rsid w:val="00AB290F"/>
    <w:rsid w:val="00AB5DBB"/>
    <w:rsid w:val="00AB6C0E"/>
    <w:rsid w:val="00AB72E3"/>
    <w:rsid w:val="00AC51DC"/>
    <w:rsid w:val="00AD2776"/>
    <w:rsid w:val="00AD5D30"/>
    <w:rsid w:val="00B061A5"/>
    <w:rsid w:val="00B12718"/>
    <w:rsid w:val="00B155F9"/>
    <w:rsid w:val="00B161C7"/>
    <w:rsid w:val="00B1652E"/>
    <w:rsid w:val="00B22CFD"/>
    <w:rsid w:val="00B2750D"/>
    <w:rsid w:val="00B35EC4"/>
    <w:rsid w:val="00B429AD"/>
    <w:rsid w:val="00B44AFD"/>
    <w:rsid w:val="00B46382"/>
    <w:rsid w:val="00B55C68"/>
    <w:rsid w:val="00B567FB"/>
    <w:rsid w:val="00B57C2C"/>
    <w:rsid w:val="00B6110D"/>
    <w:rsid w:val="00B644E7"/>
    <w:rsid w:val="00B82084"/>
    <w:rsid w:val="00B87D57"/>
    <w:rsid w:val="00B901FD"/>
    <w:rsid w:val="00B9053A"/>
    <w:rsid w:val="00BB22D0"/>
    <w:rsid w:val="00BB58EE"/>
    <w:rsid w:val="00BB7330"/>
    <w:rsid w:val="00BC3F45"/>
    <w:rsid w:val="00BC537E"/>
    <w:rsid w:val="00BE135C"/>
    <w:rsid w:val="00BE176B"/>
    <w:rsid w:val="00BE346A"/>
    <w:rsid w:val="00BE694F"/>
    <w:rsid w:val="00BE7381"/>
    <w:rsid w:val="00BF569A"/>
    <w:rsid w:val="00BF58B1"/>
    <w:rsid w:val="00C035B1"/>
    <w:rsid w:val="00C03979"/>
    <w:rsid w:val="00C03ADA"/>
    <w:rsid w:val="00C1166C"/>
    <w:rsid w:val="00C36572"/>
    <w:rsid w:val="00C409D4"/>
    <w:rsid w:val="00C41A6A"/>
    <w:rsid w:val="00C4265A"/>
    <w:rsid w:val="00C452F7"/>
    <w:rsid w:val="00C45A26"/>
    <w:rsid w:val="00C46B4D"/>
    <w:rsid w:val="00C51634"/>
    <w:rsid w:val="00C55FAB"/>
    <w:rsid w:val="00C76DE5"/>
    <w:rsid w:val="00C77E8F"/>
    <w:rsid w:val="00C801E1"/>
    <w:rsid w:val="00C8607D"/>
    <w:rsid w:val="00C90F7F"/>
    <w:rsid w:val="00C91BB6"/>
    <w:rsid w:val="00C96366"/>
    <w:rsid w:val="00CA7907"/>
    <w:rsid w:val="00CB037C"/>
    <w:rsid w:val="00CF4746"/>
    <w:rsid w:val="00CF7795"/>
    <w:rsid w:val="00CF78F0"/>
    <w:rsid w:val="00D15CAE"/>
    <w:rsid w:val="00D23EB9"/>
    <w:rsid w:val="00D241E3"/>
    <w:rsid w:val="00D26473"/>
    <w:rsid w:val="00D304E5"/>
    <w:rsid w:val="00D35672"/>
    <w:rsid w:val="00D57CC2"/>
    <w:rsid w:val="00D65E2D"/>
    <w:rsid w:val="00D663A3"/>
    <w:rsid w:val="00D669B2"/>
    <w:rsid w:val="00D91A41"/>
    <w:rsid w:val="00D941F0"/>
    <w:rsid w:val="00DA71CF"/>
    <w:rsid w:val="00DB199C"/>
    <w:rsid w:val="00DB21F2"/>
    <w:rsid w:val="00DB5503"/>
    <w:rsid w:val="00DB7F1E"/>
    <w:rsid w:val="00DC1D7F"/>
    <w:rsid w:val="00DD4E3D"/>
    <w:rsid w:val="00DE1B76"/>
    <w:rsid w:val="00DE66D2"/>
    <w:rsid w:val="00DE6C0A"/>
    <w:rsid w:val="00DE6E88"/>
    <w:rsid w:val="00DF706A"/>
    <w:rsid w:val="00DF7E02"/>
    <w:rsid w:val="00E05A57"/>
    <w:rsid w:val="00E32386"/>
    <w:rsid w:val="00E32D83"/>
    <w:rsid w:val="00E379F9"/>
    <w:rsid w:val="00E70015"/>
    <w:rsid w:val="00E7010C"/>
    <w:rsid w:val="00E72184"/>
    <w:rsid w:val="00E76CE9"/>
    <w:rsid w:val="00E8132A"/>
    <w:rsid w:val="00E9063D"/>
    <w:rsid w:val="00E95AB0"/>
    <w:rsid w:val="00EB3987"/>
    <w:rsid w:val="00EC3C8A"/>
    <w:rsid w:val="00ED0B3F"/>
    <w:rsid w:val="00ED305B"/>
    <w:rsid w:val="00ED30BA"/>
    <w:rsid w:val="00ED4EB5"/>
    <w:rsid w:val="00ED5016"/>
    <w:rsid w:val="00ED5430"/>
    <w:rsid w:val="00ED7AC3"/>
    <w:rsid w:val="00EF1A0E"/>
    <w:rsid w:val="00EF4C65"/>
    <w:rsid w:val="00F034F3"/>
    <w:rsid w:val="00F41EF4"/>
    <w:rsid w:val="00F43047"/>
    <w:rsid w:val="00F5301D"/>
    <w:rsid w:val="00F56FA2"/>
    <w:rsid w:val="00F7691A"/>
    <w:rsid w:val="00F8387B"/>
    <w:rsid w:val="00F83D1D"/>
    <w:rsid w:val="00F86307"/>
    <w:rsid w:val="00F87969"/>
    <w:rsid w:val="00FA2684"/>
    <w:rsid w:val="00FB006E"/>
    <w:rsid w:val="00FB732B"/>
    <w:rsid w:val="00FC0942"/>
    <w:rsid w:val="00FD5FE0"/>
    <w:rsid w:val="00FD7D7D"/>
    <w:rsid w:val="00FE48D9"/>
    <w:rsid w:val="00FF388F"/>
    <w:rsid w:val="00FF5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ED8544"/>
  <w15:docId w15:val="{094397CE-1FCC-4355-B48D-72E4158A5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8F6A0C"/>
    <w:pPr>
      <w:numPr>
        <w:numId w:val="46"/>
      </w:numPr>
      <w:tabs>
        <w:tab w:val="left" w:pos="567"/>
        <w:tab w:val="left" w:pos="1134"/>
      </w:tabs>
      <w:spacing w:after="160" w:line="480" w:lineRule="exact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8F6A0C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autoRedefine/>
    <w:unhideWhenUsed/>
    <w:qFormat/>
    <w:rsid w:val="00527D2D"/>
    <w:pPr>
      <w:tabs>
        <w:tab w:val="left" w:pos="567"/>
      </w:tabs>
    </w:pPr>
    <w:rPr>
      <w:rFonts w:eastAsia="MS PGothic" w:cs="Lucida Grande"/>
      <w:szCs w:val="22"/>
      <w:lang w:val="en-US" w:eastAsia="en-US"/>
    </w:rPr>
  </w:style>
  <w:style w:type="character" w:customStyle="1" w:styleId="BodyTextChar">
    <w:name w:val="Body Text Char"/>
    <w:aliases w:val="Body Char"/>
    <w:basedOn w:val="DefaultParagraphFont"/>
    <w:link w:val="BodyText"/>
    <w:rsid w:val="00527D2D"/>
    <w:rPr>
      <w:rFonts w:eastAsia="MS PGothic" w:cs="Lucida Grande"/>
      <w:szCs w:val="22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652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5D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D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D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D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D3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009DA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527D2D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6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DC9AE861D24163AC8211C018BBACF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F7EE229-32B9-4BF4-AAF7-5A2190E98695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8FE63C1619C241AFA459649BDCFECBB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E9C084E-D63A-4572-8CE8-66C180695179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06C50F66AC6B4D4EB019AD6A7A75E45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E913D50-66FD-4DF9-BB26-F61343C7A1CC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  <w:docPart>
      <w:docPartPr>
        <w:name w:val="C73CDA94C0184FCAAC4998FD51D5A5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D8D6E09-2001-4868-AEC0-EBFAFA3F2883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ACA806D734AB40B491294FDED6CD252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1CE77E2-3910-4B17-A6E2-53AFB825D8B2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35C067969C2E489D85CF7A4B78A8D6D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A63CABA-4D98-4B1C-A96E-446F90A00DA2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31BD"/>
    <w:rsid w:val="000D449F"/>
    <w:rsid w:val="000D48FA"/>
    <w:rsid w:val="00160520"/>
    <w:rsid w:val="00172A02"/>
    <w:rsid w:val="0021144E"/>
    <w:rsid w:val="002B3CFF"/>
    <w:rsid w:val="003169F0"/>
    <w:rsid w:val="003223EB"/>
    <w:rsid w:val="00361ACD"/>
    <w:rsid w:val="004F1121"/>
    <w:rsid w:val="00593E8F"/>
    <w:rsid w:val="005E0999"/>
    <w:rsid w:val="006B6A77"/>
    <w:rsid w:val="006E69BB"/>
    <w:rsid w:val="008257C9"/>
    <w:rsid w:val="008B35CF"/>
    <w:rsid w:val="008B6E80"/>
    <w:rsid w:val="008D31BD"/>
    <w:rsid w:val="008F6099"/>
    <w:rsid w:val="009A0014"/>
    <w:rsid w:val="00B715C9"/>
    <w:rsid w:val="00BB7DDC"/>
    <w:rsid w:val="00CF2182"/>
    <w:rsid w:val="00D97977"/>
    <w:rsid w:val="00DB162D"/>
    <w:rsid w:val="00E54339"/>
    <w:rsid w:val="00EB237B"/>
    <w:rsid w:val="00FF7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5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31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3C09E1D-EFE9-4D42-997E-1E61DC62A4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341</Words>
  <Characters>1989</Characters>
  <Application>Microsoft Office Word</Application>
  <DocSecurity>0</DocSecurity>
  <Lines>198</Lines>
  <Paragraphs>12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terface Design Description (IDD) – Desktop Demonstrator- Temperature-Service</vt:lpstr>
      <vt:lpstr>[Title]</vt:lpstr>
      <vt:lpstr>[Title]</vt:lpstr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Design (IDD)  Description_Arrowhead_Zwave_System_Demonstrator_ThermostatsSetPointServices</dc:title>
  <dc:creator>IL0021B</dc:creator>
  <cp:lastModifiedBy>Salman Javed</cp:lastModifiedBy>
  <cp:revision>7</cp:revision>
  <cp:lastPrinted>2021-03-18T10:02:00Z</cp:lastPrinted>
  <dcterms:created xsi:type="dcterms:W3CDTF">2021-03-18T11:06:00Z</dcterms:created>
  <dcterms:modified xsi:type="dcterms:W3CDTF">2021-03-18T13:30:00Z</dcterms:modified>
  <cp:category>0.2</cp:category>
  <cp:contentStatus>For Approval</cp:contentStatus>
</cp:coreProperties>
</file>